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8DBA89" w14:textId="58A01609" w:rsidR="0070443F" w:rsidRPr="000B4586" w:rsidRDefault="002D4B6C">
      <w:pPr>
        <w:rPr>
          <w:lang w:val="en-GB"/>
        </w:rPr>
      </w:pPr>
      <w:r w:rsidRPr="000B4586">
        <w:rPr>
          <w:lang w:val="en-GB"/>
        </w:rPr>
        <w:t xml:space="preserve">To what extent can dystopia be avoided when looking for </w:t>
      </w:r>
      <w:r w:rsidR="00D75936" w:rsidRPr="000B4586">
        <w:rPr>
          <w:lang w:val="en-GB"/>
        </w:rPr>
        <w:t>utopia?</w:t>
      </w:r>
    </w:p>
    <w:p w14:paraId="574F4158" w14:textId="334E35B0" w:rsidR="002D4B6C" w:rsidRPr="000B4586" w:rsidRDefault="002D4B6C">
      <w:pPr>
        <w:rPr>
          <w:lang w:val="en-GB"/>
        </w:rPr>
      </w:pPr>
      <w:r w:rsidRPr="000B4586">
        <w:rPr>
          <w:lang w:val="en-GB"/>
        </w:rPr>
        <w:t>Look at the problem with utopia when you go from fiction t</w:t>
      </w:r>
      <w:r w:rsidR="00D75936" w:rsidRPr="000B4586">
        <w:rPr>
          <w:lang w:val="en-GB"/>
        </w:rPr>
        <w:t>o</w:t>
      </w:r>
      <w:r w:rsidRPr="000B4586">
        <w:rPr>
          <w:lang w:val="en-GB"/>
        </w:rPr>
        <w:t xml:space="preserve"> reality</w:t>
      </w:r>
    </w:p>
    <w:p w14:paraId="4878E370" w14:textId="107A493D" w:rsidR="002D4B6C" w:rsidRPr="000B4586" w:rsidRDefault="002D4B6C">
      <w:pPr>
        <w:rPr>
          <w:lang w:val="en-GB"/>
        </w:rPr>
      </w:pPr>
    </w:p>
    <w:p w14:paraId="3E586734" w14:textId="5D144881" w:rsidR="00D75936" w:rsidRPr="000B4586" w:rsidRDefault="009C1694">
      <w:pPr>
        <w:rPr>
          <w:lang w:val="en-GB"/>
        </w:rPr>
      </w:pPr>
      <w:r w:rsidRPr="000B4586">
        <w:rPr>
          <w:lang w:val="en-GB"/>
        </w:rPr>
        <w:t>Bella la vita</w:t>
      </w:r>
    </w:p>
    <w:p w14:paraId="6E2E7618" w14:textId="3E0DA70A" w:rsidR="009C1694" w:rsidRPr="000B4586" w:rsidRDefault="009C1694">
      <w:pPr>
        <w:rPr>
          <w:lang w:val="en-GB"/>
        </w:rPr>
      </w:pPr>
    </w:p>
    <w:p w14:paraId="2CCE1016" w14:textId="4DBAE2A1" w:rsidR="002128DD" w:rsidRPr="000B4586" w:rsidRDefault="002128DD">
      <w:pPr>
        <w:rPr>
          <w:lang w:val="en-GB"/>
        </w:rPr>
      </w:pPr>
      <w:r w:rsidRPr="000B4586">
        <w:rPr>
          <w:lang w:val="en-GB"/>
        </w:rPr>
        <w:t xml:space="preserve">1 </w:t>
      </w:r>
      <w:proofErr w:type="gramStart"/>
      <w:r w:rsidRPr="000B4586">
        <w:rPr>
          <w:lang w:val="en-GB"/>
        </w:rPr>
        <w:t>none literary</w:t>
      </w:r>
      <w:proofErr w:type="gramEnd"/>
      <w:r w:rsidRPr="000B4586">
        <w:rPr>
          <w:lang w:val="en-GB"/>
        </w:rPr>
        <w:t xml:space="preserve"> document</w:t>
      </w:r>
    </w:p>
    <w:p w14:paraId="5878EC45" w14:textId="0F3DEFE9" w:rsidR="002128DD" w:rsidRPr="000B4586" w:rsidRDefault="002128DD">
      <w:pPr>
        <w:rPr>
          <w:lang w:val="en-GB"/>
        </w:rPr>
      </w:pPr>
      <w:r w:rsidRPr="000B4586">
        <w:rPr>
          <w:lang w:val="en-GB"/>
        </w:rPr>
        <w:t>2 visual documents</w:t>
      </w:r>
    </w:p>
    <w:p w14:paraId="562982BA" w14:textId="6D3F735A" w:rsidR="002128DD" w:rsidRPr="000B4586" w:rsidRDefault="002128DD">
      <w:pPr>
        <w:rPr>
          <w:lang w:val="en-GB"/>
        </w:rPr>
      </w:pPr>
      <w:r w:rsidRPr="000B4586">
        <w:rPr>
          <w:lang w:val="en-GB"/>
        </w:rPr>
        <w:t xml:space="preserve">1 </w:t>
      </w:r>
      <w:r w:rsidR="00225651" w:rsidRPr="000B4586">
        <w:rPr>
          <w:lang w:val="en-GB"/>
        </w:rPr>
        <w:t>literary</w:t>
      </w:r>
      <w:r w:rsidRPr="000B4586">
        <w:rPr>
          <w:lang w:val="en-GB"/>
        </w:rPr>
        <w:t xml:space="preserve"> text </w:t>
      </w:r>
      <w:r w:rsidR="00225651" w:rsidRPr="000B4586">
        <w:rPr>
          <w:lang w:val="en-GB"/>
        </w:rPr>
        <w:t>studied</w:t>
      </w:r>
      <w:r w:rsidRPr="000B4586">
        <w:rPr>
          <w:lang w:val="en-GB"/>
        </w:rPr>
        <w:t xml:space="preserve"> in class</w:t>
      </w:r>
    </w:p>
    <w:p w14:paraId="0CE3F562" w14:textId="3639428D" w:rsidR="002128DD" w:rsidRPr="000B4586" w:rsidRDefault="002128DD">
      <w:pPr>
        <w:rPr>
          <w:lang w:val="en-GB"/>
        </w:rPr>
      </w:pPr>
      <w:r w:rsidRPr="000B4586">
        <w:rPr>
          <w:lang w:val="en-GB"/>
        </w:rPr>
        <w:t>1 literary text</w:t>
      </w:r>
    </w:p>
    <w:p w14:paraId="57FF91CC" w14:textId="02892B9C" w:rsidR="00397CC7" w:rsidRPr="000B4586" w:rsidRDefault="00397CC7">
      <w:pPr>
        <w:rPr>
          <w:lang w:val="en-GB"/>
        </w:rPr>
      </w:pPr>
    </w:p>
    <w:p w14:paraId="21EE270D" w14:textId="77777777" w:rsidR="00397CC7" w:rsidRPr="000B4586" w:rsidRDefault="00397CC7">
      <w:pPr>
        <w:rPr>
          <w:lang w:val="en-GB"/>
        </w:rPr>
      </w:pPr>
      <w:r w:rsidRPr="000B4586">
        <w:rPr>
          <w:lang w:val="en-GB"/>
        </w:rPr>
        <w:t xml:space="preserve">The 11 Most Nightmarish Depictions of Hell in Art </w:t>
      </w:r>
      <w:proofErr w:type="gramStart"/>
      <w:r w:rsidRPr="000B4586">
        <w:rPr>
          <w:lang w:val="en-GB"/>
        </w:rPr>
        <w:t>History :</w:t>
      </w:r>
      <w:proofErr w:type="gramEnd"/>
      <w:r w:rsidRPr="000B4586">
        <w:rPr>
          <w:lang w:val="en-GB"/>
        </w:rPr>
        <w:t xml:space="preserve"> </w:t>
      </w:r>
    </w:p>
    <w:p w14:paraId="635AB3BF" w14:textId="1C92E353" w:rsidR="00397CC7" w:rsidRPr="000B4586" w:rsidRDefault="00397CC7">
      <w:pPr>
        <w:rPr>
          <w:lang w:val="en-GB"/>
        </w:rPr>
      </w:pPr>
      <w:hyperlink r:id="rId4" w:history="1">
        <w:r w:rsidRPr="000B4586">
          <w:rPr>
            <w:rStyle w:val="Lienhypertexte"/>
            <w:lang w:val="en-GB"/>
          </w:rPr>
          <w:t>https://www.artsy.net/article/artsy-editorial-11-nightmarish-depictions-hell-art-history</w:t>
        </w:r>
      </w:hyperlink>
    </w:p>
    <w:p w14:paraId="3124E5E6" w14:textId="66BFCFA3" w:rsidR="00397CC7" w:rsidRPr="000B4586" w:rsidRDefault="00397CC7">
      <w:pPr>
        <w:rPr>
          <w:lang w:val="en-GB"/>
        </w:rPr>
      </w:pPr>
    </w:p>
    <w:p w14:paraId="678D8E48" w14:textId="201110C1" w:rsidR="002B3132" w:rsidRPr="000B4586" w:rsidRDefault="002B3132">
      <w:pPr>
        <w:rPr>
          <w:lang w:val="en-GB"/>
        </w:rPr>
      </w:pPr>
      <w:r w:rsidRPr="000B4586">
        <w:rPr>
          <w:noProof/>
          <w:lang w:val="en-GB"/>
        </w:rPr>
        <w:drawing>
          <wp:inline distT="0" distB="0" distL="0" distR="0" wp14:anchorId="6A4975DB" wp14:editId="42C22D8C">
            <wp:extent cx="5760720" cy="4418965"/>
            <wp:effectExtent l="0" t="0" r="0" b="635"/>
            <wp:docPr id="1" name="Image 1" descr="Detail view of Jan Van Eyck, The Last Judgment, ca. 1440–1441. Photo via Wikimedia Comm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tail view of Jan Van Eyck, The Last Judgment, ca. 1440–1441. Photo via Wikimedia Commons.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0720" cy="4418965"/>
                    </a:xfrm>
                    <a:prstGeom prst="rect">
                      <a:avLst/>
                    </a:prstGeom>
                    <a:noFill/>
                    <a:ln>
                      <a:noFill/>
                    </a:ln>
                  </pic:spPr>
                </pic:pic>
              </a:graphicData>
            </a:graphic>
          </wp:inline>
        </w:drawing>
      </w:r>
    </w:p>
    <w:p w14:paraId="3BBB6658" w14:textId="1D872894" w:rsidR="002B3132" w:rsidRPr="000B4586" w:rsidRDefault="002B3132">
      <w:pPr>
        <w:rPr>
          <w:lang w:val="en-GB"/>
        </w:rPr>
      </w:pPr>
    </w:p>
    <w:p w14:paraId="652C7933" w14:textId="763285A5" w:rsidR="001C15DB" w:rsidRPr="000B4586" w:rsidRDefault="001C15DB">
      <w:pPr>
        <w:rPr>
          <w:lang w:val="en-GB"/>
        </w:rPr>
      </w:pPr>
    </w:p>
    <w:p w14:paraId="0B3E0F45" w14:textId="77777777" w:rsidR="001C15DB" w:rsidRPr="000B4586" w:rsidRDefault="001C15DB">
      <w:pPr>
        <w:rPr>
          <w:lang w:val="en-GB"/>
        </w:rPr>
      </w:pPr>
    </w:p>
    <w:p w14:paraId="3AD22B75" w14:textId="7EC8D4C4" w:rsidR="002B3132" w:rsidRPr="000B4586" w:rsidRDefault="001E3BB6" w:rsidP="00397CC7">
      <w:pPr>
        <w:rPr>
          <w:lang w:val="en-GB"/>
        </w:rPr>
      </w:pPr>
      <w:r w:rsidRPr="000B4586">
        <w:rPr>
          <w:lang w:val="en-GB"/>
        </w:rPr>
        <w:t>P</w:t>
      </w:r>
      <w:r w:rsidR="00397CC7" w:rsidRPr="000B4586">
        <w:rPr>
          <w:lang w:val="en-GB"/>
        </w:rPr>
        <w:t xml:space="preserve">rimo levy if this is a </w:t>
      </w:r>
      <w:proofErr w:type="gramStart"/>
      <w:r w:rsidR="00397CC7" w:rsidRPr="000B4586">
        <w:rPr>
          <w:lang w:val="en-GB"/>
        </w:rPr>
        <w:t>man :</w:t>
      </w:r>
      <w:proofErr w:type="gramEnd"/>
      <w:r w:rsidR="00397CC7" w:rsidRPr="000B4586">
        <w:rPr>
          <w:lang w:val="en-GB"/>
        </w:rPr>
        <w:t xml:space="preserve"> </w:t>
      </w:r>
    </w:p>
    <w:p w14:paraId="4275D807" w14:textId="6CEB9D04" w:rsidR="002128DD" w:rsidRPr="000B4586" w:rsidRDefault="00397CC7" w:rsidP="00397CC7">
      <w:pPr>
        <w:rPr>
          <w:lang w:val="en-GB"/>
        </w:rPr>
      </w:pPr>
      <w:hyperlink r:id="rId6" w:history="1">
        <w:r w:rsidRPr="000B4586">
          <w:rPr>
            <w:rStyle w:val="Lienhypertexte"/>
            <w:lang w:val="en-GB"/>
          </w:rPr>
          <w:t>https://www.bing.com/search?q=primo+levy+if+this+is+a+man&amp;go=Rechercher&amp;qs=ds&amp;form=QBRE</w:t>
        </w:r>
      </w:hyperlink>
    </w:p>
    <w:p w14:paraId="1AC8A4B6" w14:textId="1E79DF33" w:rsidR="00397CC7" w:rsidRPr="000B4586" w:rsidRDefault="00397CC7" w:rsidP="00397CC7">
      <w:pPr>
        <w:rPr>
          <w:lang w:val="en-GB"/>
        </w:rPr>
      </w:pPr>
    </w:p>
    <w:p w14:paraId="44745875" w14:textId="3A8BFF71" w:rsidR="00686839" w:rsidRPr="000B4586" w:rsidRDefault="00686839" w:rsidP="00397CC7">
      <w:pPr>
        <w:rPr>
          <w:lang w:val="en-GB"/>
        </w:rPr>
      </w:pPr>
      <w:r w:rsidRPr="000B4586">
        <w:rPr>
          <w:lang w:val="en-GB"/>
        </w:rPr>
        <w:t xml:space="preserve">elephant man : </w:t>
      </w:r>
      <w:hyperlink r:id="rId7" w:history="1">
        <w:r w:rsidRPr="000B4586">
          <w:rPr>
            <w:rStyle w:val="Lienhypertexte"/>
            <w:lang w:val="en-GB"/>
          </w:rPr>
          <w:t>https://www.bing.com/search?FORM=U523DF&amp;PC=U523&amp;q=elephant+man</w:t>
        </w:r>
      </w:hyperlink>
    </w:p>
    <w:p w14:paraId="27D36A8B" w14:textId="77777777" w:rsidR="00686839" w:rsidRPr="000B4586" w:rsidRDefault="00686839" w:rsidP="00397CC7">
      <w:pPr>
        <w:rPr>
          <w:lang w:val="en-GB"/>
        </w:rPr>
      </w:pPr>
    </w:p>
    <w:p w14:paraId="1452A20B" w14:textId="3DCAD59A" w:rsidR="006B1219" w:rsidRPr="000B4586" w:rsidRDefault="00686839" w:rsidP="00397CC7">
      <w:pPr>
        <w:rPr>
          <w:lang w:val="en-GB"/>
        </w:rPr>
      </w:pPr>
      <w:r w:rsidRPr="000B4586">
        <w:rPr>
          <w:lang w:val="en-GB"/>
        </w:rPr>
        <w:t xml:space="preserve">le voyage </w:t>
      </w:r>
      <w:proofErr w:type="spellStart"/>
      <w:proofErr w:type="gramStart"/>
      <w:r w:rsidRPr="000B4586">
        <w:rPr>
          <w:lang w:val="en-GB"/>
        </w:rPr>
        <w:t>d'</w:t>
      </w:r>
      <w:r w:rsidR="001E3BB6" w:rsidRPr="000B4586">
        <w:rPr>
          <w:lang w:val="en-GB"/>
        </w:rPr>
        <w:t>U</w:t>
      </w:r>
      <w:r w:rsidRPr="000B4586">
        <w:rPr>
          <w:lang w:val="en-GB"/>
        </w:rPr>
        <w:t>lysse</w:t>
      </w:r>
      <w:proofErr w:type="spellEnd"/>
      <w:r w:rsidR="006B1219" w:rsidRPr="000B4586">
        <w:rPr>
          <w:lang w:val="en-GB"/>
        </w:rPr>
        <w:t> :</w:t>
      </w:r>
      <w:proofErr w:type="gramEnd"/>
      <w:r w:rsidR="006B1219" w:rsidRPr="000B4586">
        <w:rPr>
          <w:lang w:val="en-GB"/>
        </w:rPr>
        <w:t xml:space="preserve"> </w:t>
      </w:r>
    </w:p>
    <w:p w14:paraId="41C4AD60" w14:textId="3E0BD0E7" w:rsidR="00686839" w:rsidRPr="000B4586" w:rsidRDefault="006B1219" w:rsidP="00397CC7">
      <w:pPr>
        <w:rPr>
          <w:lang w:val="en-GB"/>
        </w:rPr>
      </w:pPr>
      <w:hyperlink r:id="rId8" w:history="1">
        <w:r w:rsidRPr="000B4586">
          <w:rPr>
            <w:rStyle w:val="Lienhypertexte"/>
            <w:lang w:val="en-GB"/>
          </w:rPr>
          <w:t>https://www.bing.com/search?FORM=U523DF&amp;PC=U523&amp;q=le+voyage+d%27ulysse</w:t>
        </w:r>
      </w:hyperlink>
    </w:p>
    <w:p w14:paraId="776C7FE3" w14:textId="67038B2F" w:rsidR="006B1219" w:rsidRPr="000B4586" w:rsidRDefault="006B1219" w:rsidP="00397CC7">
      <w:pPr>
        <w:rPr>
          <w:lang w:val="en-GB"/>
        </w:rPr>
      </w:pPr>
    </w:p>
    <w:p w14:paraId="66096E9C" w14:textId="77777777" w:rsidR="006B1219" w:rsidRPr="000B4586" w:rsidRDefault="006B1219" w:rsidP="00397CC7">
      <w:pPr>
        <w:rPr>
          <w:lang w:val="en-GB"/>
        </w:rPr>
      </w:pPr>
      <w:proofErr w:type="spellStart"/>
      <w:r w:rsidRPr="000B4586">
        <w:rPr>
          <w:lang w:val="en-GB"/>
        </w:rPr>
        <w:lastRenderedPageBreak/>
        <w:t>adam</w:t>
      </w:r>
      <w:proofErr w:type="spellEnd"/>
      <w:r w:rsidRPr="000B4586">
        <w:rPr>
          <w:lang w:val="en-GB"/>
        </w:rPr>
        <w:t xml:space="preserve"> and </w:t>
      </w:r>
      <w:proofErr w:type="gramStart"/>
      <w:r w:rsidRPr="000B4586">
        <w:rPr>
          <w:lang w:val="en-GB"/>
        </w:rPr>
        <w:t>eve :</w:t>
      </w:r>
      <w:proofErr w:type="gramEnd"/>
      <w:r w:rsidRPr="000B4586">
        <w:rPr>
          <w:lang w:val="en-GB"/>
        </w:rPr>
        <w:t xml:space="preserve"> </w:t>
      </w:r>
    </w:p>
    <w:p w14:paraId="0DFF80D7" w14:textId="54AFC1DE" w:rsidR="006B1219" w:rsidRPr="000B4586" w:rsidRDefault="006B1219" w:rsidP="00397CC7">
      <w:pPr>
        <w:rPr>
          <w:lang w:val="en-GB"/>
        </w:rPr>
      </w:pPr>
      <w:hyperlink r:id="rId9" w:history="1">
        <w:r w:rsidRPr="000B4586">
          <w:rPr>
            <w:rStyle w:val="Lienhypertexte"/>
            <w:lang w:val="en-GB"/>
          </w:rPr>
          <w:t>https://www.bing.com/search?FORM=U523DF&amp;PC=U523&amp;q=adam+and+eve</w:t>
        </w:r>
      </w:hyperlink>
    </w:p>
    <w:p w14:paraId="75AD35B7" w14:textId="77777777" w:rsidR="0096639A" w:rsidRPr="000B4586" w:rsidRDefault="0096639A" w:rsidP="00397CC7">
      <w:pPr>
        <w:rPr>
          <w:lang w:val="en-GB"/>
        </w:rPr>
      </w:pPr>
    </w:p>
    <w:p w14:paraId="03E5D874" w14:textId="03B2DE21" w:rsidR="00A02D16" w:rsidRPr="000B4586" w:rsidRDefault="00A02D16" w:rsidP="00397CC7">
      <w:pPr>
        <w:rPr>
          <w:lang w:val="en-GB"/>
        </w:rPr>
      </w:pPr>
      <w:r w:rsidRPr="000B4586">
        <w:rPr>
          <w:lang w:val="en-GB"/>
        </w:rPr>
        <w:t xml:space="preserve">They had everything, could do anything they wanted. Only restriction: it was forbidden to bite in the apple of the </w:t>
      </w:r>
      <w:r w:rsidR="00870D1E" w:rsidRPr="000B4586">
        <w:rPr>
          <w:lang w:val="en-GB"/>
        </w:rPr>
        <w:t>forbidden</w:t>
      </w:r>
      <w:r w:rsidRPr="000B4586">
        <w:rPr>
          <w:lang w:val="en-GB"/>
        </w:rPr>
        <w:t xml:space="preserve"> tree.</w:t>
      </w:r>
      <w:r w:rsidR="001E3BB6" w:rsidRPr="000B4586">
        <w:rPr>
          <w:lang w:val="en-GB"/>
        </w:rPr>
        <w:t xml:space="preserve"> This is what </w:t>
      </w:r>
      <w:r w:rsidR="00870D1E" w:rsidRPr="000B4586">
        <w:rPr>
          <w:lang w:val="en-GB"/>
        </w:rPr>
        <w:t>E</w:t>
      </w:r>
      <w:r w:rsidR="001E3BB6" w:rsidRPr="000B4586">
        <w:rPr>
          <w:lang w:val="en-GB"/>
        </w:rPr>
        <w:t xml:space="preserve">ve does, she is tempted by what the snake told her and </w:t>
      </w:r>
      <w:r w:rsidR="00536B5B" w:rsidRPr="000B4586">
        <w:rPr>
          <w:lang w:val="en-GB"/>
        </w:rPr>
        <w:t>bites into the apple</w:t>
      </w:r>
      <w:r w:rsidR="00453F01" w:rsidRPr="000B4586">
        <w:rPr>
          <w:lang w:val="en-GB"/>
        </w:rPr>
        <w:t xml:space="preserve"> then gives it to Adam</w:t>
      </w:r>
      <w:r w:rsidR="00536B5B" w:rsidRPr="000B4586">
        <w:rPr>
          <w:lang w:val="en-GB"/>
        </w:rPr>
        <w:t>. Temptation</w:t>
      </w:r>
      <w:r w:rsidR="00114A13" w:rsidRPr="000B4586">
        <w:rPr>
          <w:lang w:val="en-GB"/>
        </w:rPr>
        <w:t xml:space="preserve"> and curiosity</w:t>
      </w:r>
      <w:r w:rsidR="00536B5B" w:rsidRPr="000B4586">
        <w:rPr>
          <w:lang w:val="en-GB"/>
        </w:rPr>
        <w:t xml:space="preserve"> is in fact one of the </w:t>
      </w:r>
      <w:r w:rsidR="00453F01" w:rsidRPr="000B4586">
        <w:rPr>
          <w:lang w:val="en-GB"/>
        </w:rPr>
        <w:t>elements</w:t>
      </w:r>
      <w:r w:rsidR="00536B5B" w:rsidRPr="000B4586">
        <w:rPr>
          <w:lang w:val="en-GB"/>
        </w:rPr>
        <w:t xml:space="preserve"> that can lead to </w:t>
      </w:r>
      <w:r w:rsidR="00453F01" w:rsidRPr="000B4586">
        <w:rPr>
          <w:lang w:val="en-GB"/>
        </w:rPr>
        <w:t xml:space="preserve">the </w:t>
      </w:r>
      <w:r w:rsidR="00536B5B" w:rsidRPr="000B4586">
        <w:rPr>
          <w:lang w:val="en-GB"/>
        </w:rPr>
        <w:t>lo</w:t>
      </w:r>
      <w:r w:rsidR="00453F01" w:rsidRPr="000B4586">
        <w:rPr>
          <w:lang w:val="en-GB"/>
        </w:rPr>
        <w:t>s</w:t>
      </w:r>
      <w:r w:rsidR="00536B5B" w:rsidRPr="000B4586">
        <w:rPr>
          <w:lang w:val="en-GB"/>
        </w:rPr>
        <w:t xml:space="preserve">s </w:t>
      </w:r>
      <w:r w:rsidR="00453F01" w:rsidRPr="000B4586">
        <w:rPr>
          <w:lang w:val="en-GB"/>
        </w:rPr>
        <w:t xml:space="preserve">of </w:t>
      </w:r>
      <w:r w:rsidR="00536B5B" w:rsidRPr="000B4586">
        <w:rPr>
          <w:lang w:val="en-GB"/>
        </w:rPr>
        <w:t xml:space="preserve">everything, </w:t>
      </w:r>
      <w:r w:rsidR="00453F01" w:rsidRPr="000B4586">
        <w:rPr>
          <w:lang w:val="en-GB"/>
        </w:rPr>
        <w:t>such as</w:t>
      </w:r>
      <w:r w:rsidR="00536B5B" w:rsidRPr="000B4586">
        <w:rPr>
          <w:lang w:val="en-GB"/>
        </w:rPr>
        <w:t xml:space="preserve"> being banned fr</w:t>
      </w:r>
      <w:r w:rsidR="00453F01" w:rsidRPr="000B4586">
        <w:rPr>
          <w:lang w:val="en-GB"/>
        </w:rPr>
        <w:t>o</w:t>
      </w:r>
      <w:r w:rsidR="00536B5B" w:rsidRPr="000B4586">
        <w:rPr>
          <w:lang w:val="en-GB"/>
        </w:rPr>
        <w:t xml:space="preserve">m heaven, and </w:t>
      </w:r>
      <w:r w:rsidR="00453F01" w:rsidRPr="000B4586">
        <w:rPr>
          <w:lang w:val="en-GB"/>
        </w:rPr>
        <w:t>results in</w:t>
      </w:r>
      <w:r w:rsidR="00536B5B" w:rsidRPr="000B4586">
        <w:rPr>
          <w:lang w:val="en-GB"/>
        </w:rPr>
        <w:t xml:space="preserve"> dystopia</w:t>
      </w:r>
      <w:r w:rsidR="00453F01" w:rsidRPr="000B4586">
        <w:rPr>
          <w:lang w:val="en-GB"/>
        </w:rPr>
        <w:t>.</w:t>
      </w:r>
    </w:p>
    <w:p w14:paraId="77F4651E" w14:textId="75D81EB7" w:rsidR="001C15DB" w:rsidRPr="000B4586" w:rsidRDefault="001C15DB" w:rsidP="00397CC7">
      <w:pPr>
        <w:rPr>
          <w:lang w:val="en-GB"/>
        </w:rPr>
      </w:pPr>
    </w:p>
    <w:p w14:paraId="7F1F4531" w14:textId="2366F2A6" w:rsidR="001C15DB" w:rsidRPr="000B4586" w:rsidRDefault="001C15DB" w:rsidP="00397CC7">
      <w:pPr>
        <w:rPr>
          <w:lang w:val="en-GB"/>
        </w:rPr>
      </w:pPr>
      <w:r w:rsidRPr="000B4586">
        <w:rPr>
          <w:noProof/>
          <w:lang w:val="en-GB"/>
        </w:rPr>
        <w:drawing>
          <wp:inline distT="0" distB="0" distL="0" distR="0" wp14:anchorId="640E1BB4" wp14:editId="131B8FC3">
            <wp:extent cx="5760720" cy="7229475"/>
            <wp:effectExtent l="0" t="0" r="0" b="952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7229475"/>
                    </a:xfrm>
                    <a:prstGeom prst="rect">
                      <a:avLst/>
                    </a:prstGeom>
                    <a:noFill/>
                    <a:ln>
                      <a:noFill/>
                    </a:ln>
                  </pic:spPr>
                </pic:pic>
              </a:graphicData>
            </a:graphic>
          </wp:inline>
        </w:drawing>
      </w:r>
    </w:p>
    <w:p w14:paraId="3F7796BB" w14:textId="10618EDE" w:rsidR="001C15DB" w:rsidRPr="000B4586" w:rsidRDefault="001C15DB" w:rsidP="00397CC7">
      <w:pPr>
        <w:rPr>
          <w:lang w:val="en-GB"/>
        </w:rPr>
      </w:pPr>
      <w:r w:rsidRPr="000B4586">
        <w:rPr>
          <w:lang w:val="en-GB"/>
        </w:rPr>
        <w:lastRenderedPageBreak/>
        <w:t xml:space="preserve">By Albrecht </w:t>
      </w:r>
      <w:proofErr w:type="spellStart"/>
      <w:r w:rsidRPr="000B4586">
        <w:rPr>
          <w:lang w:val="en-GB"/>
        </w:rPr>
        <w:t>Dürer</w:t>
      </w:r>
      <w:proofErr w:type="spellEnd"/>
      <w:r w:rsidRPr="000B4586">
        <w:rPr>
          <w:lang w:val="en-GB"/>
        </w:rPr>
        <w:t xml:space="preserve"> - </w:t>
      </w:r>
      <w:proofErr w:type="spellStart"/>
      <w:r w:rsidRPr="000B4586">
        <w:rPr>
          <w:lang w:val="en-GB"/>
        </w:rPr>
        <w:t>Galería</w:t>
      </w:r>
      <w:proofErr w:type="spellEnd"/>
      <w:r w:rsidRPr="000B4586">
        <w:rPr>
          <w:lang w:val="en-GB"/>
        </w:rPr>
        <w:t xml:space="preserve"> online del Museo del Prado de Madrid: </w:t>
      </w:r>
      <w:proofErr w:type="spellStart"/>
      <w:r w:rsidRPr="000B4586">
        <w:rPr>
          <w:lang w:val="en-GB"/>
        </w:rPr>
        <w:t>Adán</w:t>
      </w:r>
      <w:proofErr w:type="spellEnd"/>
      <w:r w:rsidRPr="000B4586">
        <w:rPr>
          <w:lang w:val="en-GB"/>
        </w:rPr>
        <w:t xml:space="preserve"> y Eva, Public Domain, </w:t>
      </w:r>
      <w:hyperlink r:id="rId11" w:history="1">
        <w:r w:rsidRPr="000B4586">
          <w:rPr>
            <w:rStyle w:val="Lienhypertexte"/>
            <w:lang w:val="en-GB"/>
          </w:rPr>
          <w:t>https://commons.wikimedia.org/w/index.php?curid=150385</w:t>
        </w:r>
      </w:hyperlink>
    </w:p>
    <w:p w14:paraId="4F685618" w14:textId="117A6D03" w:rsidR="001C15DB" w:rsidRPr="000B4586" w:rsidRDefault="001C15DB" w:rsidP="00397CC7">
      <w:pPr>
        <w:rPr>
          <w:lang w:val="en-GB"/>
        </w:rPr>
      </w:pPr>
    </w:p>
    <w:p w14:paraId="20B4B7C6" w14:textId="20F51853" w:rsidR="001C15DB" w:rsidRPr="000B4586" w:rsidRDefault="001C15DB" w:rsidP="00397CC7">
      <w:pPr>
        <w:rPr>
          <w:lang w:val="en-GB"/>
        </w:rPr>
      </w:pPr>
      <w:r w:rsidRPr="000B4586">
        <w:rPr>
          <w:lang w:val="en-GB"/>
        </w:rPr>
        <w:drawing>
          <wp:inline distT="0" distB="0" distL="0" distR="0" wp14:anchorId="6189533A" wp14:editId="1CF5E8EA">
            <wp:extent cx="5760720" cy="383222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832225"/>
                    </a:xfrm>
                    <a:prstGeom prst="rect">
                      <a:avLst/>
                    </a:prstGeom>
                  </pic:spPr>
                </pic:pic>
              </a:graphicData>
            </a:graphic>
          </wp:inline>
        </w:drawing>
      </w:r>
    </w:p>
    <w:p w14:paraId="75B2EE48" w14:textId="043C2A3F" w:rsidR="001C15DB" w:rsidRPr="000B4586" w:rsidRDefault="001C15DB" w:rsidP="00397CC7">
      <w:pPr>
        <w:rPr>
          <w:lang w:val="en-GB"/>
        </w:rPr>
      </w:pPr>
      <w:r w:rsidRPr="000B4586">
        <w:rPr>
          <w:lang w:val="en-GB"/>
        </w:rPr>
        <w:t xml:space="preserve">By Franz Von Stuck - Franz Von Stuck, Public Domain, </w:t>
      </w:r>
      <w:hyperlink r:id="rId13" w:history="1">
        <w:r w:rsidRPr="000B4586">
          <w:rPr>
            <w:rStyle w:val="Lienhypertexte"/>
            <w:lang w:val="en-GB"/>
          </w:rPr>
          <w:t>https://commons.wikimedia.org/w/index.php?curid=23032696</w:t>
        </w:r>
      </w:hyperlink>
    </w:p>
    <w:p w14:paraId="1AECAD4B" w14:textId="77777777" w:rsidR="001C15DB" w:rsidRPr="000B4586" w:rsidRDefault="001C15DB" w:rsidP="00397CC7">
      <w:pPr>
        <w:rPr>
          <w:lang w:val="en-GB"/>
        </w:rPr>
      </w:pPr>
    </w:p>
    <w:p w14:paraId="578916E7" w14:textId="77777777" w:rsidR="001C15DB" w:rsidRPr="000B4586" w:rsidRDefault="001C15DB" w:rsidP="00397CC7">
      <w:pPr>
        <w:rPr>
          <w:lang w:val="en-GB"/>
        </w:rPr>
      </w:pPr>
    </w:p>
    <w:p w14:paraId="3CFEAF2F" w14:textId="119362A3" w:rsidR="006B1219" w:rsidRPr="000B4586" w:rsidRDefault="006B1219" w:rsidP="00397CC7">
      <w:pPr>
        <w:rPr>
          <w:lang w:val="en-GB"/>
        </w:rPr>
      </w:pPr>
    </w:p>
    <w:p w14:paraId="5E3BC268" w14:textId="66DC7526" w:rsidR="006B1219" w:rsidRPr="000B4586" w:rsidRDefault="006B1219" w:rsidP="00397CC7">
      <w:pPr>
        <w:rPr>
          <w:lang w:val="en-GB"/>
        </w:rPr>
      </w:pPr>
      <w:r w:rsidRPr="000B4586">
        <w:rPr>
          <w:lang w:val="en-GB"/>
        </w:rPr>
        <w:t xml:space="preserve">animal farm : </w:t>
      </w:r>
      <w:hyperlink r:id="rId14" w:history="1">
        <w:r w:rsidRPr="000B4586">
          <w:rPr>
            <w:rStyle w:val="Lienhypertexte"/>
            <w:lang w:val="en-GB"/>
          </w:rPr>
          <w:t>https://www.bing.com/search?FORM=U523DF&amp;PC=U523&amp;q=animal+farm</w:t>
        </w:r>
      </w:hyperlink>
    </w:p>
    <w:p w14:paraId="32871DA7" w14:textId="42B5B881" w:rsidR="001C15DB" w:rsidRPr="000B4586" w:rsidRDefault="001C15DB" w:rsidP="00397CC7">
      <w:pPr>
        <w:rPr>
          <w:lang w:val="en-GB"/>
        </w:rPr>
      </w:pPr>
      <w:r w:rsidRPr="000B4586">
        <w:rPr>
          <w:lang w:val="en-GB"/>
        </w:rPr>
        <w:t xml:space="preserve">At the beginning all the animals are equal, underfed and fed up with Mr Jones, the Farmer of the barn. This situation leads to a turnover, Mr Jones, his </w:t>
      </w:r>
      <w:proofErr w:type="gramStart"/>
      <w:r w:rsidRPr="000B4586">
        <w:rPr>
          <w:lang w:val="en-GB"/>
        </w:rPr>
        <w:t>wife</w:t>
      </w:r>
      <w:proofErr w:type="gramEnd"/>
      <w:r w:rsidRPr="000B4586">
        <w:rPr>
          <w:lang w:val="en-GB"/>
        </w:rPr>
        <w:t xml:space="preserve"> and the workers of the farm are expelled by the rebellious animals. The pigs become the masters of the farm and </w:t>
      </w:r>
      <w:r w:rsidR="00870D1E" w:rsidRPr="000B4586">
        <w:rPr>
          <w:lang w:val="en-GB"/>
        </w:rPr>
        <w:t>run it. The other animals</w:t>
      </w:r>
      <w:r w:rsidR="00770558" w:rsidRPr="000B4586">
        <w:rPr>
          <w:lang w:val="en-GB"/>
        </w:rPr>
        <w:t xml:space="preserve"> comply because they fear the return of Mr Jones. They are still underfed but feel secure because they know that the pigs are the masterminds that allowed to stop Mr Jones when he tried to take over the farm again and they are not beaten anymore. But this </w:t>
      </w:r>
      <w:r w:rsidR="00853A18" w:rsidRPr="000B4586">
        <w:rPr>
          <w:lang w:val="en-GB"/>
        </w:rPr>
        <w:t>glimpse</w:t>
      </w:r>
      <w:r w:rsidR="00770558" w:rsidRPr="000B4586">
        <w:rPr>
          <w:lang w:val="en-GB"/>
        </w:rPr>
        <w:t xml:space="preserve"> of utopia will soon turn back to dystopia for </w:t>
      </w:r>
      <w:r w:rsidR="00853A18" w:rsidRPr="000B4586">
        <w:rPr>
          <w:lang w:val="en-GB"/>
        </w:rPr>
        <w:t xml:space="preserve">all the animals except for the pigs who start behaving like humans. </w:t>
      </w:r>
      <w:proofErr w:type="gramStart"/>
      <w:r w:rsidR="00853A18" w:rsidRPr="000B4586">
        <w:rPr>
          <w:lang w:val="en-GB"/>
        </w:rPr>
        <w:t>So</w:t>
      </w:r>
      <w:proofErr w:type="gramEnd"/>
      <w:r w:rsidR="00853A18" w:rsidRPr="000B4586">
        <w:rPr>
          <w:lang w:val="en-GB"/>
        </w:rPr>
        <w:t xml:space="preserve"> </w:t>
      </w:r>
      <w:r w:rsidR="00C5089E" w:rsidRPr="000B4586">
        <w:rPr>
          <w:lang w:val="en-GB"/>
        </w:rPr>
        <w:t xml:space="preserve">in some circumstances, </w:t>
      </w:r>
      <w:r w:rsidR="00853A18" w:rsidRPr="000B4586">
        <w:rPr>
          <w:lang w:val="en-GB"/>
        </w:rPr>
        <w:t xml:space="preserve">Utopia only exists from the dystopia of the others. </w:t>
      </w:r>
    </w:p>
    <w:p w14:paraId="26BE309B" w14:textId="77777777" w:rsidR="001C15DB" w:rsidRPr="000B4586" w:rsidRDefault="001C15DB" w:rsidP="00397CC7">
      <w:pPr>
        <w:rPr>
          <w:lang w:val="en-GB"/>
        </w:rPr>
      </w:pPr>
    </w:p>
    <w:p w14:paraId="6E34B23B" w14:textId="744C0F17" w:rsidR="006B1219" w:rsidRPr="000B4586" w:rsidRDefault="006B1219" w:rsidP="00397CC7">
      <w:pPr>
        <w:rPr>
          <w:lang w:val="en-GB"/>
        </w:rPr>
      </w:pPr>
    </w:p>
    <w:p w14:paraId="68142336" w14:textId="377E6DA5" w:rsidR="006B1219" w:rsidRPr="000B4586" w:rsidRDefault="00A02D16" w:rsidP="00397CC7">
      <w:pPr>
        <w:rPr>
          <w:lang w:val="en-GB"/>
        </w:rPr>
      </w:pPr>
      <w:r w:rsidRPr="000B4586">
        <w:rPr>
          <w:lang w:val="en-GB"/>
        </w:rPr>
        <w:t xml:space="preserve">French </w:t>
      </w:r>
      <w:proofErr w:type="gramStart"/>
      <w:r w:rsidRPr="000B4586">
        <w:rPr>
          <w:lang w:val="en-GB"/>
        </w:rPr>
        <w:t>revolution</w:t>
      </w:r>
      <w:r w:rsidR="006B1219" w:rsidRPr="000B4586">
        <w:rPr>
          <w:lang w:val="en-GB"/>
        </w:rPr>
        <w:t> :</w:t>
      </w:r>
      <w:proofErr w:type="gramEnd"/>
      <w:r w:rsidR="006B1219" w:rsidRPr="000B4586">
        <w:rPr>
          <w:lang w:val="en-GB"/>
        </w:rPr>
        <w:t xml:space="preserve"> </w:t>
      </w:r>
    </w:p>
    <w:p w14:paraId="24EBDAB2" w14:textId="2E5A2B4D" w:rsidR="006B1219" w:rsidRPr="000B4586" w:rsidRDefault="00387C22" w:rsidP="00397CC7">
      <w:pPr>
        <w:rPr>
          <w:lang w:val="en-GB"/>
        </w:rPr>
      </w:pPr>
      <w:hyperlink r:id="rId15" w:history="1">
        <w:r w:rsidRPr="000B4586">
          <w:rPr>
            <w:rStyle w:val="Lienhypertexte"/>
            <w:lang w:val="en-GB"/>
          </w:rPr>
          <w:t>https://www.ecosia.org/search?q=la+r%C3%A9volution+fran%C3%A7aise&amp;addon=chrome&amp;addonversion=3.2.0&amp;method=topbar</w:t>
        </w:r>
      </w:hyperlink>
    </w:p>
    <w:p w14:paraId="543C01D6" w14:textId="0841357A" w:rsidR="002B3132" w:rsidRPr="000B4586" w:rsidRDefault="002B3132" w:rsidP="00397CC7">
      <w:pPr>
        <w:rPr>
          <w:lang w:val="en-GB"/>
        </w:rPr>
      </w:pPr>
    </w:p>
    <w:p w14:paraId="48AD3753" w14:textId="57F512A1" w:rsidR="00A02D16" w:rsidRPr="000B4586" w:rsidRDefault="00A02D16" w:rsidP="00397CC7">
      <w:pPr>
        <w:rPr>
          <w:lang w:val="en-GB"/>
        </w:rPr>
      </w:pPr>
      <w:r w:rsidRPr="000B4586">
        <w:rPr>
          <w:lang w:val="en-GB"/>
        </w:rPr>
        <w:t>Aim: Put in place a better government</w:t>
      </w:r>
    </w:p>
    <w:p w14:paraId="0AF0543B" w14:textId="143DA403" w:rsidR="00A02D16" w:rsidRPr="000B4586" w:rsidRDefault="00A02D16" w:rsidP="00397CC7">
      <w:pPr>
        <w:rPr>
          <w:lang w:val="en-GB"/>
        </w:rPr>
      </w:pPr>
      <w:r w:rsidRPr="000B4586">
        <w:rPr>
          <w:lang w:val="en-GB"/>
        </w:rPr>
        <w:t>Result: a lot of massacres, and in the end, government was as bad as what was there before.</w:t>
      </w:r>
    </w:p>
    <w:p w14:paraId="31DBB307" w14:textId="77777777" w:rsidR="00A02D16" w:rsidRPr="000B4586" w:rsidRDefault="00A02D16" w:rsidP="00397CC7">
      <w:pPr>
        <w:rPr>
          <w:lang w:val="en-GB"/>
        </w:rPr>
      </w:pPr>
    </w:p>
    <w:p w14:paraId="56A2F19B" w14:textId="5D1F42A3" w:rsidR="002B3132" w:rsidRPr="000B4586" w:rsidRDefault="002B3132" w:rsidP="00397CC7">
      <w:pPr>
        <w:rPr>
          <w:lang w:val="en-GB"/>
        </w:rPr>
      </w:pPr>
      <w:r w:rsidRPr="000B4586">
        <w:rPr>
          <w:lang w:val="en-GB"/>
        </w:rPr>
        <w:t xml:space="preserve">The </w:t>
      </w:r>
      <w:r w:rsidR="00060B52" w:rsidRPr="000B4586">
        <w:rPr>
          <w:lang w:val="en-GB"/>
        </w:rPr>
        <w:t>Truman</w:t>
      </w:r>
      <w:r w:rsidRPr="000B4586">
        <w:rPr>
          <w:lang w:val="en-GB"/>
        </w:rPr>
        <w:t xml:space="preserve"> show</w:t>
      </w:r>
    </w:p>
    <w:p w14:paraId="2906704F" w14:textId="275142DE" w:rsidR="00A02D16" w:rsidRPr="000B4586" w:rsidRDefault="00A02D16" w:rsidP="00397CC7">
      <w:pPr>
        <w:rPr>
          <w:lang w:val="en-GB"/>
        </w:rPr>
      </w:pPr>
      <w:r w:rsidRPr="000B4586">
        <w:rPr>
          <w:lang w:val="en-GB"/>
        </w:rPr>
        <w:lastRenderedPageBreak/>
        <w:t xml:space="preserve">He lives in a place where he can have everything he wants, </w:t>
      </w:r>
      <w:r w:rsidR="00060B52" w:rsidRPr="000B4586">
        <w:rPr>
          <w:lang w:val="en-GB"/>
        </w:rPr>
        <w:t>but what he wanted, despite the utopian world in which he lived in was to see the outside. The utopian world in which he was, was like a prison to him.</w:t>
      </w:r>
    </w:p>
    <w:p w14:paraId="737F1929" w14:textId="70263F38" w:rsidR="004A159F" w:rsidRPr="000B4586" w:rsidRDefault="004A159F" w:rsidP="00397CC7">
      <w:pPr>
        <w:rPr>
          <w:lang w:val="en-GB"/>
        </w:rPr>
      </w:pPr>
    </w:p>
    <w:p w14:paraId="065443A7" w14:textId="77777777" w:rsidR="004A159F" w:rsidRPr="000B4586" w:rsidRDefault="004A159F" w:rsidP="00397CC7">
      <w:pPr>
        <w:rPr>
          <w:lang w:val="en-GB"/>
        </w:rPr>
      </w:pPr>
    </w:p>
    <w:p w14:paraId="706FC91B" w14:textId="134C4601" w:rsidR="004A159F" w:rsidRPr="000B4586" w:rsidRDefault="004A159F" w:rsidP="00397CC7">
      <w:pPr>
        <w:rPr>
          <w:lang w:val="en-GB"/>
        </w:rPr>
      </w:pPr>
      <w:r w:rsidRPr="000B4586">
        <w:rPr>
          <w:lang w:val="en-GB"/>
        </w:rPr>
        <w:t>The prisoner 1964</w:t>
      </w:r>
    </w:p>
    <w:p w14:paraId="42478379" w14:textId="3891FD5D" w:rsidR="002B3132" w:rsidRPr="000B4586" w:rsidRDefault="004A159F" w:rsidP="00397CC7">
      <w:pPr>
        <w:rPr>
          <w:lang w:val="en-GB"/>
        </w:rPr>
      </w:pPr>
      <w:r w:rsidRPr="000B4586">
        <w:rPr>
          <w:lang w:val="en-GB"/>
        </w:rPr>
        <w:t xml:space="preserve">The prisoner is an English TV series, 17 episodes of 52 minutes, written by George </w:t>
      </w:r>
      <w:proofErr w:type="spellStart"/>
      <w:r w:rsidRPr="000B4586">
        <w:rPr>
          <w:lang w:val="en-GB"/>
        </w:rPr>
        <w:t>Markstein</w:t>
      </w:r>
      <w:proofErr w:type="spellEnd"/>
      <w:r w:rsidR="00265EB7" w:rsidRPr="000B4586">
        <w:rPr>
          <w:lang w:val="en-GB"/>
        </w:rPr>
        <w:t xml:space="preserve"> an</w:t>
      </w:r>
      <w:r w:rsidR="0007679B" w:rsidRPr="000B4586">
        <w:rPr>
          <w:lang w:val="en-GB"/>
        </w:rPr>
        <w:t>d</w:t>
      </w:r>
      <w:r w:rsidR="00265EB7" w:rsidRPr="000B4586">
        <w:rPr>
          <w:lang w:val="en-GB"/>
        </w:rPr>
        <w:t xml:space="preserve"> Patrick </w:t>
      </w:r>
      <w:proofErr w:type="spellStart"/>
      <w:r w:rsidR="00265EB7" w:rsidRPr="000B4586">
        <w:rPr>
          <w:lang w:val="en-GB"/>
        </w:rPr>
        <w:t>McGoohan</w:t>
      </w:r>
      <w:proofErr w:type="spellEnd"/>
      <w:r w:rsidRPr="000B4586">
        <w:rPr>
          <w:lang w:val="en-GB"/>
        </w:rPr>
        <w:t xml:space="preserve">. </w:t>
      </w:r>
      <w:r w:rsidR="0007679B" w:rsidRPr="000B4586">
        <w:rPr>
          <w:lang w:val="en-GB"/>
        </w:rPr>
        <w:t xml:space="preserve">The story takes place int an unknown village in which an English spy, number 6, has been put after having resigned from his work. The place in which he is, looks utopian (everything is free or cheap, everybody is kind). This is how utopia is shown. Where dystopia come in is for the means of this place, extract and know what number 6 detains, </w:t>
      </w:r>
      <w:r w:rsidR="00AB1A2D" w:rsidRPr="000B4586">
        <w:rPr>
          <w:lang w:val="en-GB"/>
        </w:rPr>
        <w:t xml:space="preserve">there will be different test of which he will not only succeed in hiding the information from </w:t>
      </w:r>
      <w:proofErr w:type="gramStart"/>
      <w:r w:rsidR="00AB1A2D" w:rsidRPr="000B4586">
        <w:rPr>
          <w:lang w:val="en-GB"/>
        </w:rPr>
        <w:t>them</w:t>
      </w:r>
      <w:proofErr w:type="gramEnd"/>
      <w:r w:rsidR="00AB1A2D" w:rsidRPr="000B4586">
        <w:rPr>
          <w:lang w:val="en-GB"/>
        </w:rPr>
        <w:t xml:space="preserve"> but will event outplay the tests. Every single time number 6 tries to escape, a white floating ball will come and send him back</w:t>
      </w:r>
      <w:r w:rsidR="00FC4B06" w:rsidRPr="000B4586">
        <w:rPr>
          <w:lang w:val="en-GB"/>
        </w:rPr>
        <w:t xml:space="preserve"> or will be around to remind him that he </w:t>
      </w:r>
      <w:r w:rsidR="000D11C9" w:rsidRPr="000B4586">
        <w:rPr>
          <w:lang w:val="en-GB"/>
        </w:rPr>
        <w:t>cannot</w:t>
      </w:r>
      <w:r w:rsidR="00FC4B06" w:rsidRPr="000B4586">
        <w:rPr>
          <w:lang w:val="en-GB"/>
        </w:rPr>
        <w:t xml:space="preserve"> escape. This is why the name of the series is </w:t>
      </w:r>
      <w:r w:rsidR="00FC4B06" w:rsidRPr="000B4586">
        <w:rPr>
          <w:i/>
          <w:iCs/>
          <w:lang w:val="en-GB"/>
        </w:rPr>
        <w:t>The prisoner</w:t>
      </w:r>
      <w:r w:rsidR="00FC4B06" w:rsidRPr="000B4586">
        <w:rPr>
          <w:lang w:val="en-GB"/>
        </w:rPr>
        <w:t>, even if you want to escape, you will have to stick with the “Utopian world” that has been created to extract information from you.</w:t>
      </w:r>
    </w:p>
    <w:p w14:paraId="56FCDF41" w14:textId="69B41E54" w:rsidR="002128DD" w:rsidRPr="000B4586" w:rsidRDefault="002128DD">
      <w:pPr>
        <w:rPr>
          <w:lang w:val="en-GB"/>
        </w:rPr>
      </w:pPr>
    </w:p>
    <w:p w14:paraId="3DFC735A" w14:textId="77777777" w:rsidR="004A159F" w:rsidRPr="000B4586" w:rsidRDefault="004A159F">
      <w:pPr>
        <w:rPr>
          <w:lang w:val="en-GB"/>
        </w:rPr>
      </w:pPr>
    </w:p>
    <w:p w14:paraId="3FC4D477" w14:textId="13F2ACDE" w:rsidR="009C1694" w:rsidRPr="000B4586" w:rsidRDefault="009C1694">
      <w:pPr>
        <w:rPr>
          <w:lang w:val="en-GB"/>
        </w:rPr>
      </w:pPr>
      <w:r w:rsidRPr="000B4586">
        <w:rPr>
          <w:lang w:val="en-GB"/>
        </w:rPr>
        <w:t xml:space="preserve">Of mice and </w:t>
      </w:r>
      <w:proofErr w:type="gramStart"/>
      <w:r w:rsidRPr="000B4586">
        <w:rPr>
          <w:lang w:val="en-GB"/>
        </w:rPr>
        <w:t>men :</w:t>
      </w:r>
      <w:proofErr w:type="gramEnd"/>
    </w:p>
    <w:p w14:paraId="5FDE71F4" w14:textId="4CD1688A" w:rsidR="009C1694" w:rsidRPr="000B4586" w:rsidRDefault="009C1694">
      <w:pPr>
        <w:rPr>
          <w:lang w:val="en-GB"/>
        </w:rPr>
      </w:pPr>
      <w:r w:rsidRPr="000B4586">
        <w:rPr>
          <w:lang w:val="en-GB"/>
        </w:rPr>
        <w:t xml:space="preserve">George sees the fact that </w:t>
      </w:r>
      <w:r w:rsidR="00852FB0" w:rsidRPr="000B4586">
        <w:rPr>
          <w:lang w:val="en-GB"/>
        </w:rPr>
        <w:t>they have to go from far</w:t>
      </w:r>
      <w:r w:rsidR="002B157C" w:rsidRPr="000B4586">
        <w:rPr>
          <w:lang w:val="en-GB"/>
        </w:rPr>
        <w:t>m</w:t>
      </w:r>
      <w:r w:rsidR="00852FB0" w:rsidRPr="000B4586">
        <w:rPr>
          <w:lang w:val="en-GB"/>
        </w:rPr>
        <w:t xml:space="preserve"> to far</w:t>
      </w:r>
      <w:r w:rsidR="002B157C" w:rsidRPr="000B4586">
        <w:rPr>
          <w:lang w:val="en-GB"/>
        </w:rPr>
        <w:t>m</w:t>
      </w:r>
      <w:r w:rsidR="00852FB0" w:rsidRPr="000B4586">
        <w:rPr>
          <w:lang w:val="en-GB"/>
        </w:rPr>
        <w:t xml:space="preserve"> and will never be able to have a stable situation.</w:t>
      </w:r>
    </w:p>
    <w:p w14:paraId="7B6F2F30" w14:textId="66FF0FF0" w:rsidR="00852FB0" w:rsidRPr="000B4586" w:rsidRDefault="00852FB0">
      <w:pPr>
        <w:rPr>
          <w:lang w:val="en-GB"/>
        </w:rPr>
      </w:pPr>
      <w:proofErr w:type="gramStart"/>
      <w:r w:rsidRPr="000B4586">
        <w:rPr>
          <w:lang w:val="en-GB"/>
        </w:rPr>
        <w:t>Lennie :</w:t>
      </w:r>
      <w:proofErr w:type="gramEnd"/>
      <w:r w:rsidRPr="000B4586">
        <w:rPr>
          <w:lang w:val="en-GB"/>
        </w:rPr>
        <w:t xml:space="preserve"> is happy the minute there is something soft to touch, pet, …</w:t>
      </w:r>
    </w:p>
    <w:p w14:paraId="621352DC" w14:textId="1A5EB89C" w:rsidR="00852FB0" w:rsidRPr="000B4586" w:rsidRDefault="00852FB0">
      <w:pPr>
        <w:rPr>
          <w:lang w:val="en-GB"/>
        </w:rPr>
      </w:pPr>
    </w:p>
    <w:p w14:paraId="3EDD07B9" w14:textId="011A4B9A" w:rsidR="00852FB0" w:rsidRPr="000B4586" w:rsidRDefault="00852FB0">
      <w:pPr>
        <w:rPr>
          <w:lang w:val="en-GB"/>
        </w:rPr>
      </w:pPr>
      <w:proofErr w:type="gramStart"/>
      <w:r w:rsidRPr="000B4586">
        <w:rPr>
          <w:lang w:val="en-GB"/>
        </w:rPr>
        <w:t>Film :</w:t>
      </w:r>
      <w:proofErr w:type="gramEnd"/>
    </w:p>
    <w:p w14:paraId="68D3061F" w14:textId="3B03D398" w:rsidR="00852FB0" w:rsidRPr="000B4586" w:rsidRDefault="00852FB0">
      <w:pPr>
        <w:rPr>
          <w:lang w:val="en-GB"/>
        </w:rPr>
      </w:pPr>
      <w:r w:rsidRPr="000B4586">
        <w:rPr>
          <w:lang w:val="en-GB"/>
        </w:rPr>
        <w:t>Peter pan</w:t>
      </w:r>
    </w:p>
    <w:p w14:paraId="1CD953E6" w14:textId="18A453F2" w:rsidR="00852FB0" w:rsidRPr="000B4586" w:rsidRDefault="00852FB0">
      <w:pPr>
        <w:rPr>
          <w:lang w:val="en-GB"/>
        </w:rPr>
      </w:pPr>
      <w:r w:rsidRPr="000B4586">
        <w:rPr>
          <w:lang w:val="en-GB"/>
        </w:rPr>
        <w:t xml:space="preserve">Disney </w:t>
      </w:r>
      <w:proofErr w:type="gramStart"/>
      <w:r w:rsidRPr="000B4586">
        <w:rPr>
          <w:lang w:val="en-GB"/>
        </w:rPr>
        <w:t>version :</w:t>
      </w:r>
      <w:proofErr w:type="gramEnd"/>
      <w:r w:rsidRPr="000B4586">
        <w:rPr>
          <w:lang w:val="en-GB"/>
        </w:rPr>
        <w:t xml:space="preserve"> everyone is happy and will live in dream</w:t>
      </w:r>
    </w:p>
    <w:p w14:paraId="59972601" w14:textId="1699D566" w:rsidR="00852FB0" w:rsidRPr="000B4586" w:rsidRDefault="00852FB0">
      <w:pPr>
        <w:rPr>
          <w:lang w:val="en-GB"/>
        </w:rPr>
      </w:pPr>
    </w:p>
    <w:p w14:paraId="269C6626" w14:textId="511C7686" w:rsidR="00852FB0" w:rsidRPr="000B4586" w:rsidRDefault="00852FB0">
      <w:pPr>
        <w:rPr>
          <w:lang w:val="en-GB"/>
        </w:rPr>
      </w:pPr>
      <w:proofErr w:type="spellStart"/>
      <w:r w:rsidRPr="000B4586">
        <w:rPr>
          <w:lang w:val="en-GB"/>
        </w:rPr>
        <w:t>Grims</w:t>
      </w:r>
      <w:proofErr w:type="spellEnd"/>
      <w:r w:rsidRPr="000B4586">
        <w:rPr>
          <w:lang w:val="en-GB"/>
        </w:rPr>
        <w:t xml:space="preserve"> Brothers </w:t>
      </w:r>
      <w:proofErr w:type="gramStart"/>
      <w:r w:rsidRPr="000B4586">
        <w:rPr>
          <w:lang w:val="en-GB"/>
        </w:rPr>
        <w:t>version :</w:t>
      </w:r>
      <w:proofErr w:type="gramEnd"/>
      <w:r w:rsidRPr="000B4586">
        <w:rPr>
          <w:lang w:val="en-GB"/>
        </w:rPr>
        <w:t xml:space="preserve"> peter pan steal the children and kills them when they turn </w:t>
      </w:r>
      <w:r w:rsidR="00221A00" w:rsidRPr="000B4586">
        <w:rPr>
          <w:lang w:val="en-GB"/>
        </w:rPr>
        <w:t>eighteen</w:t>
      </w:r>
      <w:r w:rsidRPr="000B4586">
        <w:rPr>
          <w:lang w:val="en-GB"/>
        </w:rPr>
        <w:t>.</w:t>
      </w:r>
    </w:p>
    <w:p w14:paraId="00490CA3" w14:textId="0D768024" w:rsidR="00852FB0" w:rsidRPr="000B4586" w:rsidRDefault="00852FB0">
      <w:pPr>
        <w:rPr>
          <w:lang w:val="en-GB"/>
        </w:rPr>
      </w:pPr>
    </w:p>
    <w:p w14:paraId="161E9E07" w14:textId="702C6BAC" w:rsidR="00852FB0" w:rsidRPr="000B4586" w:rsidRDefault="00FF63B6">
      <w:pPr>
        <w:rPr>
          <w:lang w:val="en-GB"/>
        </w:rPr>
      </w:pPr>
      <w:r w:rsidRPr="000B4586">
        <w:rPr>
          <w:lang w:val="en-GB"/>
        </w:rPr>
        <w:t xml:space="preserve">Little red </w:t>
      </w:r>
      <w:proofErr w:type="spellStart"/>
      <w:r w:rsidRPr="000B4586">
        <w:rPr>
          <w:lang w:val="en-GB"/>
        </w:rPr>
        <w:t>ridding</w:t>
      </w:r>
      <w:proofErr w:type="spellEnd"/>
      <w:r w:rsidRPr="000B4586">
        <w:rPr>
          <w:lang w:val="en-GB"/>
        </w:rPr>
        <w:t xml:space="preserve"> hood</w:t>
      </w:r>
    </w:p>
    <w:p w14:paraId="732B920D" w14:textId="6C08FB66" w:rsidR="00FF63B6" w:rsidRPr="000B4586" w:rsidRDefault="00FF63B6">
      <w:pPr>
        <w:rPr>
          <w:lang w:val="en-GB"/>
        </w:rPr>
      </w:pPr>
      <w:proofErr w:type="gramStart"/>
      <w:r w:rsidRPr="000B4586">
        <w:rPr>
          <w:lang w:val="en-GB"/>
        </w:rPr>
        <w:t>Author :</w:t>
      </w:r>
      <w:proofErr w:type="gramEnd"/>
      <w:r w:rsidRPr="000B4586">
        <w:rPr>
          <w:lang w:val="en-GB"/>
        </w:rPr>
        <w:t xml:space="preserve"> James Finn Garner</w:t>
      </w:r>
    </w:p>
    <w:p w14:paraId="2FA16633" w14:textId="564D192C" w:rsidR="00FF63B6" w:rsidRPr="000B4586" w:rsidRDefault="00FF63B6">
      <w:pPr>
        <w:rPr>
          <w:lang w:val="en-GB"/>
        </w:rPr>
      </w:pPr>
      <w:proofErr w:type="spellStart"/>
      <w:r w:rsidRPr="000B4586">
        <w:rPr>
          <w:lang w:val="en-GB"/>
        </w:rPr>
        <w:t>Politicaly</w:t>
      </w:r>
      <w:proofErr w:type="spellEnd"/>
      <w:r w:rsidRPr="000B4586">
        <w:rPr>
          <w:lang w:val="en-GB"/>
        </w:rPr>
        <w:t xml:space="preserve"> correct </w:t>
      </w:r>
      <w:proofErr w:type="gramStart"/>
      <w:r w:rsidRPr="000B4586">
        <w:rPr>
          <w:lang w:val="en-GB"/>
        </w:rPr>
        <w:t>bed time</w:t>
      </w:r>
      <w:proofErr w:type="gramEnd"/>
      <w:r w:rsidRPr="000B4586">
        <w:rPr>
          <w:lang w:val="en-GB"/>
        </w:rPr>
        <w:t xml:space="preserve"> stories</w:t>
      </w:r>
    </w:p>
    <w:p w14:paraId="66CB8745" w14:textId="29115D8D" w:rsidR="00FF63B6" w:rsidRPr="000B4586" w:rsidRDefault="00FF63B6">
      <w:pPr>
        <w:rPr>
          <w:lang w:val="en-GB"/>
        </w:rPr>
      </w:pPr>
    </w:p>
    <w:p w14:paraId="1A3EAAE3" w14:textId="351D17E4" w:rsidR="00FF63B6" w:rsidRPr="000B4586" w:rsidRDefault="00FF63B6">
      <w:pPr>
        <w:rPr>
          <w:lang w:val="en-GB"/>
        </w:rPr>
      </w:pPr>
      <w:r w:rsidRPr="000B4586">
        <w:rPr>
          <w:lang w:val="en-GB"/>
        </w:rPr>
        <w:t xml:space="preserve">Eats, </w:t>
      </w:r>
      <w:proofErr w:type="gramStart"/>
      <w:r w:rsidRPr="000B4586">
        <w:rPr>
          <w:lang w:val="en-GB"/>
        </w:rPr>
        <w:t>shoots</w:t>
      </w:r>
      <w:proofErr w:type="gramEnd"/>
      <w:r w:rsidRPr="000B4586">
        <w:rPr>
          <w:lang w:val="en-GB"/>
        </w:rPr>
        <w:t xml:space="preserve"> and leaves or Eats shoots and leaves.</w:t>
      </w:r>
    </w:p>
    <w:p w14:paraId="382A509B" w14:textId="587DD6B6" w:rsidR="00FF63B6" w:rsidRPr="000B4586" w:rsidRDefault="00DA18C7">
      <w:pPr>
        <w:rPr>
          <w:lang w:val="en-GB"/>
        </w:rPr>
      </w:pPr>
      <w:proofErr w:type="gramStart"/>
      <w:r w:rsidRPr="000B4586">
        <w:rPr>
          <w:lang w:val="en-GB"/>
        </w:rPr>
        <w:t>Let’s</w:t>
      </w:r>
      <w:proofErr w:type="gramEnd"/>
      <w:r w:rsidR="00C472F5" w:rsidRPr="000B4586">
        <w:rPr>
          <w:lang w:val="en-GB"/>
        </w:rPr>
        <w:t xml:space="preserve"> eat grandma or </w:t>
      </w:r>
      <w:r w:rsidRPr="000B4586">
        <w:rPr>
          <w:lang w:val="en-GB"/>
        </w:rPr>
        <w:t>let’s</w:t>
      </w:r>
      <w:r w:rsidR="00C472F5" w:rsidRPr="000B4586">
        <w:rPr>
          <w:lang w:val="en-GB"/>
        </w:rPr>
        <w:t xml:space="preserve"> eat</w:t>
      </w:r>
      <w:r w:rsidRPr="000B4586">
        <w:rPr>
          <w:lang w:val="en-GB"/>
        </w:rPr>
        <w:t>,</w:t>
      </w:r>
      <w:r w:rsidR="00C472F5" w:rsidRPr="000B4586">
        <w:rPr>
          <w:lang w:val="en-GB"/>
        </w:rPr>
        <w:t xml:space="preserve"> </w:t>
      </w:r>
      <w:r w:rsidRPr="000B4586">
        <w:rPr>
          <w:lang w:val="en-GB"/>
        </w:rPr>
        <w:t>Grandma</w:t>
      </w:r>
    </w:p>
    <w:p w14:paraId="41B0E42E" w14:textId="6A58D0AD" w:rsidR="00DA18C7" w:rsidRPr="000B4586" w:rsidRDefault="00483FD6">
      <w:pPr>
        <w:rPr>
          <w:lang w:val="en-GB"/>
        </w:rPr>
      </w:pPr>
      <w:r w:rsidRPr="000B4586">
        <w:rPr>
          <w:lang w:val="en-GB"/>
        </w:rPr>
        <w:t>Execution impossible, pardon or Execution, impossible pardon</w:t>
      </w:r>
    </w:p>
    <w:p w14:paraId="6C4A672B" w14:textId="2D635819" w:rsidR="00BC05AA" w:rsidRPr="000B4586" w:rsidRDefault="00BC05AA">
      <w:pPr>
        <w:rPr>
          <w:lang w:val="en-GB"/>
        </w:rPr>
      </w:pPr>
      <w:r w:rsidRPr="000B4586">
        <w:rPr>
          <w:lang w:val="en-GB"/>
        </w:rPr>
        <w:t xml:space="preserve">“To light a candle is to cast a shadow…” – </w:t>
      </w:r>
      <w:proofErr w:type="spellStart"/>
      <w:r w:rsidRPr="000B4586">
        <w:rPr>
          <w:lang w:val="en-GB"/>
        </w:rPr>
        <w:t>ursula</w:t>
      </w:r>
      <w:proofErr w:type="spellEnd"/>
      <w:r w:rsidRPr="000B4586">
        <w:rPr>
          <w:lang w:val="en-GB"/>
        </w:rPr>
        <w:t xml:space="preserve"> K. Le </w:t>
      </w:r>
      <w:proofErr w:type="spellStart"/>
      <w:r w:rsidRPr="000B4586">
        <w:rPr>
          <w:lang w:val="en-GB"/>
        </w:rPr>
        <w:t>Guin</w:t>
      </w:r>
      <w:proofErr w:type="spellEnd"/>
      <w:r w:rsidRPr="000B4586">
        <w:rPr>
          <w:lang w:val="en-GB"/>
        </w:rPr>
        <w:t xml:space="preserve">, A Wizard of </w:t>
      </w:r>
      <w:proofErr w:type="spellStart"/>
      <w:r w:rsidRPr="000B4586">
        <w:rPr>
          <w:lang w:val="en-GB"/>
        </w:rPr>
        <w:t>Earthsea</w:t>
      </w:r>
      <w:proofErr w:type="spellEnd"/>
    </w:p>
    <w:p w14:paraId="373B297A" w14:textId="77777777" w:rsidR="00483FD6" w:rsidRPr="000B4586" w:rsidRDefault="00483FD6">
      <w:pPr>
        <w:rPr>
          <w:lang w:val="en-GB"/>
        </w:rPr>
      </w:pPr>
    </w:p>
    <w:p w14:paraId="7881BD10" w14:textId="77777777" w:rsidR="00C472F5" w:rsidRPr="000B4586" w:rsidRDefault="00C472F5">
      <w:pPr>
        <w:rPr>
          <w:lang w:val="en-GB"/>
        </w:rPr>
      </w:pPr>
    </w:p>
    <w:p w14:paraId="16E92604" w14:textId="13544CD7" w:rsidR="00C472F5" w:rsidRPr="000B4586" w:rsidRDefault="00C472F5">
      <w:pPr>
        <w:rPr>
          <w:lang w:val="en-GB"/>
        </w:rPr>
      </w:pPr>
      <w:proofErr w:type="gramStart"/>
      <w:r w:rsidRPr="000B4586">
        <w:rPr>
          <w:lang w:val="en-GB"/>
        </w:rPr>
        <w:t>Candide ,</w:t>
      </w:r>
      <w:proofErr w:type="gramEnd"/>
      <w:r w:rsidRPr="000B4586">
        <w:rPr>
          <w:lang w:val="en-GB"/>
        </w:rPr>
        <w:t xml:space="preserve"> Voltaire</w:t>
      </w:r>
    </w:p>
    <w:p w14:paraId="24147F7E" w14:textId="41F5E7D1" w:rsidR="00C472F5" w:rsidRPr="000B4586" w:rsidRDefault="00C472F5">
      <w:pPr>
        <w:rPr>
          <w:lang w:val="en-GB"/>
        </w:rPr>
      </w:pPr>
      <w:r w:rsidRPr="000B4586">
        <w:rPr>
          <w:lang w:val="en-GB"/>
        </w:rPr>
        <w:t>Cinderella</w:t>
      </w:r>
    </w:p>
    <w:p w14:paraId="11CB1711" w14:textId="0556F2A9" w:rsidR="00C472F5" w:rsidRPr="000B4586" w:rsidRDefault="00C472F5">
      <w:pPr>
        <w:rPr>
          <w:lang w:val="en-GB"/>
        </w:rPr>
      </w:pPr>
      <w:r w:rsidRPr="000B4586">
        <w:rPr>
          <w:lang w:val="en-GB"/>
        </w:rPr>
        <w:t>Fa</w:t>
      </w:r>
      <w:r w:rsidR="00E12109" w:rsidRPr="000B4586">
        <w:rPr>
          <w:lang w:val="en-GB"/>
        </w:rPr>
        <w:t>i</w:t>
      </w:r>
      <w:r w:rsidRPr="000B4586">
        <w:rPr>
          <w:lang w:val="en-GB"/>
        </w:rPr>
        <w:t>ry tales,</w:t>
      </w:r>
    </w:p>
    <w:p w14:paraId="0A1798DA" w14:textId="783E6235" w:rsidR="00C472F5" w:rsidRPr="000B4586" w:rsidRDefault="0046414D">
      <w:pPr>
        <w:rPr>
          <w:lang w:val="en-GB"/>
        </w:rPr>
      </w:pPr>
      <w:r w:rsidRPr="000B4586">
        <w:rPr>
          <w:lang w:val="en-GB"/>
        </w:rPr>
        <w:t>Utopia Thomas More</w:t>
      </w:r>
    </w:p>
    <w:p w14:paraId="0C4A8EC2" w14:textId="0F522D26" w:rsidR="0046414D" w:rsidRPr="000B4586" w:rsidRDefault="00686F5C">
      <w:pPr>
        <w:rPr>
          <w:lang w:val="en-GB"/>
        </w:rPr>
      </w:pPr>
      <w:r w:rsidRPr="000B4586">
        <w:rPr>
          <w:lang w:val="en-GB"/>
        </w:rPr>
        <w:t>= Origin of the word utopia, He coined the term utopia</w:t>
      </w:r>
    </w:p>
    <w:p w14:paraId="69F52630" w14:textId="77777777" w:rsidR="0046414D" w:rsidRPr="000B4586" w:rsidRDefault="0046414D">
      <w:pPr>
        <w:rPr>
          <w:lang w:val="en-GB"/>
        </w:rPr>
      </w:pPr>
    </w:p>
    <w:p w14:paraId="384052BD" w14:textId="0D1E02E1" w:rsidR="0046414D" w:rsidRPr="000B4586" w:rsidRDefault="00686F5C">
      <w:pPr>
        <w:rPr>
          <w:lang w:val="en-GB"/>
        </w:rPr>
      </w:pPr>
      <w:r w:rsidRPr="000B4586">
        <w:rPr>
          <w:lang w:val="en-GB"/>
        </w:rPr>
        <w:t>I Have a Dream Martin Luther King</w:t>
      </w:r>
    </w:p>
    <w:p w14:paraId="53612EA7" w14:textId="5247B05B" w:rsidR="001D35DE" w:rsidRPr="000B4586" w:rsidRDefault="001D35DE">
      <w:pPr>
        <w:rPr>
          <w:lang w:val="en-GB"/>
        </w:rPr>
      </w:pPr>
    </w:p>
    <w:p w14:paraId="4A44173E" w14:textId="4EE93CFD" w:rsidR="001D35DE" w:rsidRPr="000B4586" w:rsidRDefault="004170EF" w:rsidP="00EA4F92">
      <w:pPr>
        <w:pStyle w:val="NormalWeb"/>
        <w:shd w:val="clear" w:color="auto" w:fill="FFFFFF"/>
        <w:spacing w:before="0" w:beforeAutospacing="0" w:after="0" w:afterAutospacing="0" w:line="312" w:lineRule="atLeast"/>
        <w:jc w:val="both"/>
        <w:rPr>
          <w:color w:val="000000"/>
          <w:lang w:val="en-GB"/>
        </w:rPr>
      </w:pPr>
      <w:r>
        <w:rPr>
          <w:color w:val="000000"/>
          <w:lang w:val="en-GB"/>
        </w:rPr>
        <w:t xml:space="preserve">[…] </w:t>
      </w:r>
      <w:r w:rsidR="001D35DE" w:rsidRPr="000B4586">
        <w:rPr>
          <w:color w:val="000000"/>
          <w:lang w:val="en-GB"/>
        </w:rPr>
        <w:t>This momentous decree came as a great beacon light of hope to millions of Negro slaves who had been seared in the flames of withering injustice. It came as a joyous daybreak to end the long night of their captivity.</w:t>
      </w:r>
      <w:r w:rsidR="005A5A0F">
        <w:rPr>
          <w:color w:val="000000"/>
          <w:lang w:val="en-GB"/>
        </w:rPr>
        <w:t xml:space="preserve"> </w:t>
      </w:r>
      <w:r w:rsidR="001D35DE" w:rsidRPr="000B4586">
        <w:rPr>
          <w:color w:val="000000"/>
          <w:lang w:val="en-GB"/>
        </w:rPr>
        <w:t>But one hundred years later, the Negro still is not free</w:t>
      </w:r>
      <w:r w:rsidR="005A5A0F">
        <w:rPr>
          <w:color w:val="000000"/>
          <w:lang w:val="en-GB"/>
        </w:rPr>
        <w:t xml:space="preserve"> […],</w:t>
      </w:r>
      <w:r w:rsidR="001D35DE" w:rsidRPr="000B4586">
        <w:rPr>
          <w:color w:val="000000"/>
          <w:lang w:val="en-GB"/>
        </w:rPr>
        <w:t xml:space="preserve"> the </w:t>
      </w:r>
      <w:r w:rsidR="001D35DE" w:rsidRPr="000B4586">
        <w:rPr>
          <w:color w:val="000000"/>
          <w:lang w:val="en-GB"/>
        </w:rPr>
        <w:lastRenderedPageBreak/>
        <w:t>life of the Negro is still sadly crippled by the manacles of segregation and the chains of discrimination</w:t>
      </w:r>
      <w:r w:rsidR="005A5A0F">
        <w:rPr>
          <w:color w:val="000000"/>
          <w:lang w:val="en-GB"/>
        </w:rPr>
        <w:t xml:space="preserve"> […]</w:t>
      </w:r>
      <w:r w:rsidR="001D35DE" w:rsidRPr="000B4586">
        <w:rPr>
          <w:color w:val="000000"/>
          <w:lang w:val="en-GB"/>
        </w:rPr>
        <w:t>, the Negro lives on a lonely island of poverty in the midst of a vast ocean of material prosperity</w:t>
      </w:r>
      <w:r w:rsidR="005A5A0F">
        <w:rPr>
          <w:color w:val="000000"/>
          <w:lang w:val="en-GB"/>
        </w:rPr>
        <w:t xml:space="preserve"> […]</w:t>
      </w:r>
      <w:r w:rsidR="001D35DE" w:rsidRPr="000B4586">
        <w:rPr>
          <w:color w:val="000000"/>
          <w:lang w:val="en-GB"/>
        </w:rPr>
        <w:t xml:space="preserve">, the Negro is still languished in the corners of American society and finds himself an exile in his own land. </w:t>
      </w:r>
      <w:r>
        <w:rPr>
          <w:color w:val="000000"/>
          <w:lang w:val="en-GB"/>
        </w:rPr>
        <w:t>[…]</w:t>
      </w:r>
    </w:p>
    <w:p w14:paraId="4B18D37B" w14:textId="6A9275B1" w:rsidR="001D35DE" w:rsidRDefault="001D35DE" w:rsidP="000B4586">
      <w:pPr>
        <w:pStyle w:val="NormalWeb"/>
        <w:shd w:val="clear" w:color="auto" w:fill="FFFFFF"/>
        <w:spacing w:before="0" w:beforeAutospacing="0" w:after="0" w:afterAutospacing="0" w:line="312" w:lineRule="atLeast"/>
        <w:jc w:val="both"/>
        <w:rPr>
          <w:color w:val="000000"/>
          <w:lang w:val="en-GB"/>
        </w:rPr>
      </w:pPr>
      <w:r w:rsidRPr="000B4586">
        <w:rPr>
          <w:color w:val="000000"/>
          <w:lang w:val="en-GB"/>
        </w:rPr>
        <w:t xml:space="preserve">In a sense </w:t>
      </w:r>
      <w:proofErr w:type="gramStart"/>
      <w:r w:rsidRPr="000B4586">
        <w:rPr>
          <w:color w:val="000000"/>
          <w:lang w:val="en-GB"/>
        </w:rPr>
        <w:t>we've</w:t>
      </w:r>
      <w:proofErr w:type="gramEnd"/>
      <w:r w:rsidRPr="000B4586">
        <w:rPr>
          <w:color w:val="000000"/>
          <w:lang w:val="en-GB"/>
        </w:rPr>
        <w:t xml:space="preserve"> come to our nation's capital to cash a check. When the architects of our republic wrote the magnificent words of the Constitution and the Declaration of Independence, they were signing a promissory note to which every American was to fall heir. This note was a promise that all men, yes, black men as well as white men, would be guaranteed the "unalienable Rights" of "Life, Liberty and the pursuit of Happiness." It is obvious today that America has defaulted on this promissory note, insofar as her citizens of </w:t>
      </w:r>
      <w:proofErr w:type="spellStart"/>
      <w:r w:rsidRPr="000B4586">
        <w:rPr>
          <w:color w:val="000000"/>
          <w:lang w:val="en-GB"/>
        </w:rPr>
        <w:t>color</w:t>
      </w:r>
      <w:proofErr w:type="spellEnd"/>
      <w:r w:rsidRPr="000B4586">
        <w:rPr>
          <w:color w:val="000000"/>
          <w:lang w:val="en-GB"/>
        </w:rPr>
        <w:t xml:space="preserve"> are concerned. Instead of </w:t>
      </w:r>
      <w:proofErr w:type="spellStart"/>
      <w:r w:rsidRPr="000B4586">
        <w:rPr>
          <w:color w:val="000000"/>
          <w:lang w:val="en-GB"/>
        </w:rPr>
        <w:t>honoring</w:t>
      </w:r>
      <w:proofErr w:type="spellEnd"/>
      <w:r w:rsidRPr="000B4586">
        <w:rPr>
          <w:color w:val="000000"/>
          <w:lang w:val="en-GB"/>
        </w:rPr>
        <w:t xml:space="preserve"> this sacred obligation, America has given the Negro people a bad check, a check which has come back marked "insufficient funds."</w:t>
      </w:r>
      <w:r w:rsidR="000B4586" w:rsidRPr="000B4586">
        <w:rPr>
          <w:color w:val="000000"/>
          <w:lang w:val="en-GB"/>
        </w:rPr>
        <w:t>[…]</w:t>
      </w:r>
    </w:p>
    <w:p w14:paraId="0FBA08DB" w14:textId="44D4E169" w:rsidR="004170EF" w:rsidRDefault="004170EF" w:rsidP="000B4586">
      <w:pPr>
        <w:pStyle w:val="NormalWeb"/>
        <w:shd w:val="clear" w:color="auto" w:fill="FFFFFF"/>
        <w:spacing w:before="0" w:beforeAutospacing="0" w:after="0" w:afterAutospacing="0" w:line="312" w:lineRule="atLeast"/>
        <w:jc w:val="both"/>
        <w:rPr>
          <w:color w:val="000000"/>
          <w:lang w:val="en-GB"/>
        </w:rPr>
      </w:pPr>
      <w:r w:rsidRPr="004170EF">
        <w:rPr>
          <w:color w:val="000000"/>
          <w:lang w:val="en-GB"/>
        </w:rPr>
        <w:t xml:space="preserve">I have a dream that one day </w:t>
      </w:r>
      <w:r w:rsidR="0068532E">
        <w:rPr>
          <w:color w:val="000000"/>
          <w:lang w:val="en-GB"/>
        </w:rPr>
        <w:t>[…]</w:t>
      </w:r>
      <w:r w:rsidRPr="004170EF">
        <w:rPr>
          <w:color w:val="000000"/>
          <w:lang w:val="en-GB"/>
        </w:rPr>
        <w:t>, the sons of former slaves and the sons of former slave owners will be able to sit down together at the table of brotherhood.</w:t>
      </w:r>
      <w:r>
        <w:rPr>
          <w:color w:val="000000"/>
          <w:lang w:val="en-GB"/>
        </w:rPr>
        <w:t xml:space="preserve"> […]</w:t>
      </w:r>
    </w:p>
    <w:p w14:paraId="43097340" w14:textId="1E50F30C" w:rsidR="004170EF" w:rsidRPr="000B4586" w:rsidRDefault="004170EF" w:rsidP="000B4586">
      <w:pPr>
        <w:pStyle w:val="NormalWeb"/>
        <w:shd w:val="clear" w:color="auto" w:fill="FFFFFF"/>
        <w:spacing w:before="0" w:beforeAutospacing="0" w:after="0" w:afterAutospacing="0" w:line="312" w:lineRule="atLeast"/>
        <w:jc w:val="both"/>
        <w:rPr>
          <w:color w:val="000000"/>
          <w:lang w:val="en-GB"/>
        </w:rPr>
      </w:pPr>
      <w:r w:rsidRPr="004170EF">
        <w:rPr>
          <w:color w:val="000000"/>
          <w:lang w:val="en-GB"/>
        </w:rPr>
        <w:t xml:space="preserve">I have a dream that </w:t>
      </w:r>
      <w:r w:rsidR="0068532E">
        <w:rPr>
          <w:color w:val="000000"/>
          <w:lang w:val="en-GB"/>
        </w:rPr>
        <w:t xml:space="preserve">[…] </w:t>
      </w:r>
      <w:r w:rsidRPr="004170EF">
        <w:rPr>
          <w:color w:val="000000"/>
          <w:lang w:val="en-GB"/>
        </w:rPr>
        <w:t xml:space="preserve">children will one day live in a nation where they will not be judged by the </w:t>
      </w:r>
      <w:proofErr w:type="spellStart"/>
      <w:r w:rsidRPr="004170EF">
        <w:rPr>
          <w:color w:val="000000"/>
          <w:lang w:val="en-GB"/>
        </w:rPr>
        <w:t>color</w:t>
      </w:r>
      <w:proofErr w:type="spellEnd"/>
      <w:r w:rsidRPr="004170EF">
        <w:rPr>
          <w:color w:val="000000"/>
          <w:lang w:val="en-GB"/>
        </w:rPr>
        <w:t xml:space="preserve"> of their skin but by the content of their character.</w:t>
      </w:r>
      <w:r>
        <w:rPr>
          <w:color w:val="000000"/>
          <w:lang w:val="en-GB"/>
        </w:rPr>
        <w:t xml:space="preserve"> </w:t>
      </w:r>
      <w:proofErr w:type="gramStart"/>
      <w:r>
        <w:rPr>
          <w:color w:val="000000"/>
          <w:lang w:val="en-GB"/>
        </w:rPr>
        <w:t>[</w:t>
      </w:r>
      <w:proofErr w:type="gramEnd"/>
      <w:r>
        <w:rPr>
          <w:color w:val="000000"/>
          <w:lang w:val="en-GB"/>
        </w:rPr>
        <w:t>…]</w:t>
      </w:r>
    </w:p>
    <w:p w14:paraId="62451EA0" w14:textId="3DC7BD91" w:rsidR="000B4586" w:rsidRPr="000B4586" w:rsidRDefault="001D35DE" w:rsidP="000B4586">
      <w:pPr>
        <w:pStyle w:val="NormalWeb"/>
        <w:shd w:val="clear" w:color="auto" w:fill="FFFFFF"/>
        <w:spacing w:before="0" w:beforeAutospacing="0" w:after="0" w:afterAutospacing="0" w:line="312" w:lineRule="atLeast"/>
        <w:jc w:val="both"/>
        <w:rPr>
          <w:color w:val="000000"/>
          <w:lang w:val="en-GB"/>
        </w:rPr>
      </w:pPr>
      <w:r w:rsidRPr="000B4586">
        <w:rPr>
          <w:color w:val="000000"/>
          <w:lang w:val="en-GB"/>
        </w:rPr>
        <w:t>I have a dream that one day,</w:t>
      </w:r>
      <w:r w:rsidR="000B4586" w:rsidRPr="000B4586">
        <w:rPr>
          <w:rStyle w:val="Accentuation"/>
          <w:i w:val="0"/>
          <w:iCs w:val="0"/>
          <w:color w:val="000000"/>
          <w:lang w:val="en-GB"/>
        </w:rPr>
        <w:t xml:space="preserve"> […]</w:t>
      </w:r>
      <w:r w:rsidRPr="000B4586">
        <w:rPr>
          <w:color w:val="000000"/>
          <w:lang w:val="en-GB"/>
        </w:rPr>
        <w:t xml:space="preserve"> little black boys and black girls will be able to join hands with little white boys and white girls as sisters and brothers.</w:t>
      </w:r>
      <w:r w:rsidR="000B4586">
        <w:rPr>
          <w:color w:val="000000"/>
          <w:lang w:val="en-GB"/>
        </w:rPr>
        <w:t xml:space="preserve"> </w:t>
      </w:r>
    </w:p>
    <w:p w14:paraId="308998D1" w14:textId="30587CA7" w:rsidR="001D35DE" w:rsidRPr="000B4586" w:rsidRDefault="000B4586" w:rsidP="00EA4F92">
      <w:pPr>
        <w:pStyle w:val="NormalWeb"/>
        <w:shd w:val="clear" w:color="auto" w:fill="FFFFFF"/>
        <w:spacing w:before="0" w:beforeAutospacing="0" w:after="0" w:afterAutospacing="0" w:line="240" w:lineRule="atLeast"/>
        <w:jc w:val="both"/>
        <w:rPr>
          <w:color w:val="000000"/>
          <w:lang w:val="en-GB"/>
        </w:rPr>
      </w:pPr>
      <w:r>
        <w:rPr>
          <w:i/>
          <w:iCs/>
          <w:color w:val="000000"/>
          <w:lang w:val="en-GB"/>
        </w:rPr>
        <w:t>[</w:t>
      </w:r>
      <w:proofErr w:type="gramStart"/>
      <w:r>
        <w:rPr>
          <w:i/>
          <w:iCs/>
          <w:color w:val="000000"/>
          <w:lang w:val="en-GB"/>
        </w:rPr>
        <w:t>…]</w:t>
      </w:r>
      <w:r w:rsidR="001D35DE" w:rsidRPr="000B4586">
        <w:rPr>
          <w:i/>
          <w:iCs/>
          <w:color w:val="000000"/>
          <w:lang w:val="en-GB"/>
        </w:rPr>
        <w:t>Free</w:t>
      </w:r>
      <w:proofErr w:type="gramEnd"/>
      <w:r w:rsidR="001D35DE" w:rsidRPr="000B4586">
        <w:rPr>
          <w:i/>
          <w:iCs/>
          <w:color w:val="000000"/>
          <w:lang w:val="en-GB"/>
        </w:rPr>
        <w:t xml:space="preserve"> at last! Free at last!</w:t>
      </w:r>
    </w:p>
    <w:p w14:paraId="29B84F16" w14:textId="4A08507B" w:rsidR="001D35DE" w:rsidRPr="000B4586" w:rsidRDefault="001D35DE" w:rsidP="00EA4F92">
      <w:pPr>
        <w:pStyle w:val="NormalWeb"/>
        <w:shd w:val="clear" w:color="auto" w:fill="FFFFFF"/>
        <w:spacing w:before="0" w:beforeAutospacing="0" w:after="0" w:afterAutospacing="0" w:line="240" w:lineRule="atLeast"/>
        <w:jc w:val="both"/>
        <w:rPr>
          <w:color w:val="000000"/>
          <w:lang w:val="en-GB"/>
        </w:rPr>
      </w:pPr>
      <w:r w:rsidRPr="000B4586">
        <w:rPr>
          <w:i/>
          <w:iCs/>
          <w:color w:val="000000"/>
          <w:lang w:val="en-GB"/>
        </w:rPr>
        <w:t>Thank God Almighty, we are free at last!</w:t>
      </w:r>
    </w:p>
    <w:p w14:paraId="23457E48" w14:textId="4A56BB22" w:rsidR="001D35DE" w:rsidRPr="000B4586" w:rsidRDefault="001D35DE">
      <w:pPr>
        <w:rPr>
          <w:lang w:val="en-GB"/>
        </w:rPr>
      </w:pPr>
    </w:p>
    <w:p w14:paraId="7C55EE13" w14:textId="77777777" w:rsidR="001D35DE" w:rsidRPr="000B4586" w:rsidRDefault="001D35DE">
      <w:pPr>
        <w:rPr>
          <w:lang w:val="en-GB"/>
        </w:rPr>
      </w:pPr>
    </w:p>
    <w:p w14:paraId="532F7923" w14:textId="7672BA30" w:rsidR="00576013" w:rsidRPr="000B4586" w:rsidRDefault="00576013">
      <w:pPr>
        <w:rPr>
          <w:lang w:val="en-GB"/>
        </w:rPr>
      </w:pPr>
      <w:r w:rsidRPr="000B4586">
        <w:rPr>
          <w:lang w:val="en-GB"/>
        </w:rPr>
        <w:t xml:space="preserve">This is a utopian </w:t>
      </w:r>
      <w:r w:rsidR="009913D7" w:rsidRPr="000B4586">
        <w:rPr>
          <w:lang w:val="en-GB"/>
        </w:rPr>
        <w:t>i</w:t>
      </w:r>
      <w:r w:rsidRPr="000B4586">
        <w:rPr>
          <w:lang w:val="en-GB"/>
        </w:rPr>
        <w:t xml:space="preserve">dea that has emerged in a dystopian world. Martin Luther King is </w:t>
      </w:r>
      <w:r w:rsidR="009913D7" w:rsidRPr="000B4586">
        <w:rPr>
          <w:lang w:val="en-GB"/>
        </w:rPr>
        <w:t xml:space="preserve">a </w:t>
      </w:r>
      <w:r w:rsidRPr="000B4586">
        <w:rPr>
          <w:lang w:val="en-GB"/>
        </w:rPr>
        <w:t>priest who is one of the main leaders of the passive fight against black segregation</w:t>
      </w:r>
      <w:r w:rsidR="009913D7" w:rsidRPr="000B4586">
        <w:rPr>
          <w:lang w:val="en-GB"/>
        </w:rPr>
        <w:t xml:space="preserve"> movement, he was not the first and </w:t>
      </w:r>
      <w:r w:rsidR="005A5A0F" w:rsidRPr="000B4586">
        <w:rPr>
          <w:lang w:val="en-GB"/>
        </w:rPr>
        <w:t>was not</w:t>
      </w:r>
      <w:r w:rsidR="009913D7" w:rsidRPr="000B4586">
        <w:rPr>
          <w:lang w:val="en-GB"/>
        </w:rPr>
        <w:t xml:space="preserve"> the last</w:t>
      </w:r>
      <w:r w:rsidRPr="000B4586">
        <w:rPr>
          <w:lang w:val="en-GB"/>
        </w:rPr>
        <w:t xml:space="preserve">. You may ask why I think this speech is utopic. </w:t>
      </w:r>
      <w:r w:rsidR="005A5A0F" w:rsidRPr="000B4586">
        <w:rPr>
          <w:lang w:val="en-GB"/>
        </w:rPr>
        <w:t>I will</w:t>
      </w:r>
      <w:r w:rsidRPr="000B4586">
        <w:rPr>
          <w:lang w:val="en-GB"/>
        </w:rPr>
        <w:t xml:space="preserve"> answer that black segregation and racism has been around for decades and is still accurate in </w:t>
      </w:r>
      <w:r w:rsidR="005A5A0F" w:rsidRPr="000B4586">
        <w:rPr>
          <w:lang w:val="en-GB"/>
        </w:rPr>
        <w:t>America</w:t>
      </w:r>
      <w:r w:rsidRPr="000B4586">
        <w:rPr>
          <w:lang w:val="en-GB"/>
        </w:rPr>
        <w:t xml:space="preserve">. Where the passive fight has had an impact is that it </w:t>
      </w:r>
      <w:r w:rsidR="009913D7" w:rsidRPr="000B4586">
        <w:rPr>
          <w:lang w:val="en-GB"/>
        </w:rPr>
        <w:t>reduced and almost deleted racial segregation</w:t>
      </w:r>
      <w:r w:rsidRPr="000B4586">
        <w:rPr>
          <w:lang w:val="en-GB"/>
        </w:rPr>
        <w:t xml:space="preserve">. </w:t>
      </w:r>
      <w:r w:rsidR="009913D7" w:rsidRPr="000B4586">
        <w:rPr>
          <w:lang w:val="en-GB"/>
        </w:rPr>
        <w:t xml:space="preserve">It deleted the segregation imposed by the government, such as </w:t>
      </w:r>
      <w:r w:rsidR="00057B8D" w:rsidRPr="000B4586">
        <w:rPr>
          <w:lang w:val="en-GB"/>
        </w:rPr>
        <w:t>legally outlawing segregation with</w:t>
      </w:r>
      <w:r w:rsidR="009913D7" w:rsidRPr="000B4586">
        <w:rPr>
          <w:lang w:val="en-GB"/>
        </w:rPr>
        <w:t xml:space="preserve"> the </w:t>
      </w:r>
      <w:r w:rsidR="00057B8D" w:rsidRPr="000B4586">
        <w:rPr>
          <w:lang w:val="en-GB"/>
        </w:rPr>
        <w:t xml:space="preserve">Civil Rights Act of 1964 or taking down the “whites only” signs from water fountains, </w:t>
      </w:r>
      <w:r w:rsidR="005A5A0F" w:rsidRPr="000B4586">
        <w:rPr>
          <w:lang w:val="en-GB"/>
        </w:rPr>
        <w:t>bathrooms,</w:t>
      </w:r>
      <w:r w:rsidR="00057B8D" w:rsidRPr="000B4586">
        <w:rPr>
          <w:lang w:val="en-GB"/>
        </w:rPr>
        <w:t xml:space="preserve"> and restaurant counters. But </w:t>
      </w:r>
      <w:r w:rsidR="005A5A0F" w:rsidRPr="000B4586">
        <w:rPr>
          <w:lang w:val="en-GB"/>
        </w:rPr>
        <w:t>I would</w:t>
      </w:r>
      <w:r w:rsidR="00057B8D" w:rsidRPr="000B4586">
        <w:rPr>
          <w:lang w:val="en-GB"/>
        </w:rPr>
        <w:t xml:space="preserve"> say that the original imagined utopian world has shifted, it </w:t>
      </w:r>
      <w:proofErr w:type="gramStart"/>
      <w:r w:rsidR="00057B8D" w:rsidRPr="000B4586">
        <w:rPr>
          <w:lang w:val="en-GB"/>
        </w:rPr>
        <w:t>isn’t</w:t>
      </w:r>
      <w:proofErr w:type="gramEnd"/>
      <w:r w:rsidR="00057B8D" w:rsidRPr="000B4586">
        <w:rPr>
          <w:lang w:val="en-GB"/>
        </w:rPr>
        <w:t xml:space="preserve"> the government imposing this separation but ourselves. For example, in America there is a lack and a white America</w:t>
      </w:r>
      <w:r w:rsidR="001D35DE" w:rsidRPr="000B4586">
        <w:rPr>
          <w:lang w:val="en-GB"/>
        </w:rPr>
        <w:t xml:space="preserve"> because each race wanted to stay with their own kind. </w:t>
      </w:r>
      <w:r w:rsidR="005A5A0F" w:rsidRPr="000B4586">
        <w:rPr>
          <w:lang w:val="en-GB"/>
        </w:rPr>
        <w:t>So,</w:t>
      </w:r>
      <w:r w:rsidR="001D35DE" w:rsidRPr="000B4586">
        <w:rPr>
          <w:lang w:val="en-GB"/>
        </w:rPr>
        <w:t xml:space="preserve"> this is an example where Utopia has succeeded in being installed and </w:t>
      </w:r>
      <w:proofErr w:type="gramStart"/>
      <w:r w:rsidR="001D35DE" w:rsidRPr="000B4586">
        <w:rPr>
          <w:lang w:val="en-GB"/>
        </w:rPr>
        <w:t>remain</w:t>
      </w:r>
      <w:proofErr w:type="gramEnd"/>
      <w:r w:rsidR="001D35DE" w:rsidRPr="000B4586">
        <w:rPr>
          <w:lang w:val="en-GB"/>
        </w:rPr>
        <w:t xml:space="preserve"> but it has changed and could be considered as a form of self-inflicted dystopia in some cases.</w:t>
      </w:r>
    </w:p>
    <w:p w14:paraId="70718E1D" w14:textId="77777777" w:rsidR="00686F5C" w:rsidRPr="000B4586" w:rsidRDefault="00686F5C">
      <w:pPr>
        <w:rPr>
          <w:lang w:val="en-GB"/>
        </w:rPr>
      </w:pPr>
    </w:p>
    <w:p w14:paraId="67BA2D26" w14:textId="54D9EF3C" w:rsidR="00BA5E1C" w:rsidRPr="000B4586" w:rsidRDefault="00BA5E1C">
      <w:pPr>
        <w:rPr>
          <w:lang w:val="en-GB"/>
        </w:rPr>
      </w:pPr>
      <w:r w:rsidRPr="000B4586">
        <w:rPr>
          <w:lang w:val="en-GB"/>
        </w:rPr>
        <w:t>The Tempest William Shakespeare</w:t>
      </w:r>
    </w:p>
    <w:p w14:paraId="08558B9E" w14:textId="5F169AE2" w:rsidR="00BA5E1C" w:rsidRPr="000B4586" w:rsidRDefault="00BA5E1C">
      <w:pPr>
        <w:rPr>
          <w:lang w:val="en-GB"/>
        </w:rPr>
      </w:pPr>
    </w:p>
    <w:p w14:paraId="0140C9DD" w14:textId="172116A9" w:rsidR="0046414D" w:rsidRPr="000B4586" w:rsidRDefault="0046414D">
      <w:pPr>
        <w:rPr>
          <w:lang w:val="en-GB"/>
        </w:rPr>
      </w:pPr>
      <w:r w:rsidRPr="000B4586">
        <w:rPr>
          <w:lang w:val="en-GB"/>
        </w:rPr>
        <w:t>Pandora’s box</w:t>
      </w:r>
    </w:p>
    <w:p w14:paraId="781609D7" w14:textId="77777777" w:rsidR="00F16657" w:rsidRPr="000B4586" w:rsidRDefault="00F16657">
      <w:pPr>
        <w:rPr>
          <w:lang w:val="en-GB"/>
        </w:rPr>
      </w:pPr>
    </w:p>
    <w:p w14:paraId="6B6F205E" w14:textId="3454E174" w:rsidR="0046414D" w:rsidRPr="000B4586" w:rsidRDefault="00F16657">
      <w:pPr>
        <w:rPr>
          <w:lang w:val="en-GB"/>
        </w:rPr>
      </w:pPr>
      <w:r w:rsidRPr="000B4586">
        <w:rPr>
          <w:lang w:val="en-GB"/>
        </w:rPr>
        <w:t xml:space="preserve">Pandora’s box takes place in a utopian world, where everything is fine, everybody is happy and there are no </w:t>
      </w:r>
      <w:r w:rsidR="001479A1" w:rsidRPr="000B4586">
        <w:rPr>
          <w:lang w:val="en-GB"/>
        </w:rPr>
        <w:t>diseases</w:t>
      </w:r>
      <w:r w:rsidRPr="000B4586">
        <w:rPr>
          <w:lang w:val="en-GB"/>
        </w:rPr>
        <w:t xml:space="preserve">, </w:t>
      </w:r>
      <w:r w:rsidR="00BC05AA" w:rsidRPr="000B4586">
        <w:rPr>
          <w:lang w:val="en-GB"/>
        </w:rPr>
        <w:t>there is no hate, only positive emotions (being sad is in it to) rule the world, util, the gods g</w:t>
      </w:r>
      <w:r w:rsidR="001479A1" w:rsidRPr="000B4586">
        <w:rPr>
          <w:lang w:val="en-GB"/>
        </w:rPr>
        <w:t>a</w:t>
      </w:r>
      <w:r w:rsidR="00BC05AA" w:rsidRPr="000B4586">
        <w:rPr>
          <w:lang w:val="en-GB"/>
        </w:rPr>
        <w:t>ve</w:t>
      </w:r>
      <w:r w:rsidR="001479A1" w:rsidRPr="000B4586">
        <w:rPr>
          <w:lang w:val="en-GB"/>
        </w:rPr>
        <w:t xml:space="preserve"> Pandora, the first mortal women to come to the world and with Pandora the </w:t>
      </w:r>
      <w:r w:rsidR="00F55D4C" w:rsidRPr="000B4586">
        <w:rPr>
          <w:lang w:val="en-GB"/>
        </w:rPr>
        <w:t>Zeus</w:t>
      </w:r>
      <w:r w:rsidR="001479A1" w:rsidRPr="000B4586">
        <w:rPr>
          <w:lang w:val="en-GB"/>
        </w:rPr>
        <w:t xml:space="preserve"> gave </w:t>
      </w:r>
      <w:r w:rsidR="00F55D4C" w:rsidRPr="000B4586">
        <w:rPr>
          <w:lang w:val="en-GB"/>
        </w:rPr>
        <w:t xml:space="preserve">her </w:t>
      </w:r>
      <w:r w:rsidR="001479A1" w:rsidRPr="000B4586">
        <w:rPr>
          <w:lang w:val="en-GB"/>
        </w:rPr>
        <w:t xml:space="preserve">a special box in which </w:t>
      </w:r>
      <w:r w:rsidR="00F55D4C" w:rsidRPr="000B4586">
        <w:rPr>
          <w:lang w:val="en-GB"/>
        </w:rPr>
        <w:t>he</w:t>
      </w:r>
      <w:r w:rsidR="001479A1" w:rsidRPr="000B4586">
        <w:rPr>
          <w:lang w:val="en-GB"/>
        </w:rPr>
        <w:t xml:space="preserve"> put all the </w:t>
      </w:r>
      <w:r w:rsidR="00F55D4C" w:rsidRPr="000B4586">
        <w:rPr>
          <w:lang w:val="en-GB"/>
        </w:rPr>
        <w:t>forces of evil and suffering he had created</w:t>
      </w:r>
      <w:r w:rsidR="001479A1" w:rsidRPr="000B4586">
        <w:rPr>
          <w:lang w:val="en-GB"/>
        </w:rPr>
        <w:t xml:space="preserve">. With this box </w:t>
      </w:r>
      <w:r w:rsidR="00F55D4C" w:rsidRPr="000B4586">
        <w:rPr>
          <w:lang w:val="en-GB"/>
        </w:rPr>
        <w:t>he</w:t>
      </w:r>
      <w:r w:rsidR="001479A1" w:rsidRPr="000B4586">
        <w:rPr>
          <w:lang w:val="en-GB"/>
        </w:rPr>
        <w:t xml:space="preserve"> told her that it was to remain closed and </w:t>
      </w:r>
      <w:proofErr w:type="gramStart"/>
      <w:r w:rsidR="001479A1" w:rsidRPr="000B4586">
        <w:rPr>
          <w:lang w:val="en-GB"/>
        </w:rPr>
        <w:t>shouldn’t</w:t>
      </w:r>
      <w:proofErr w:type="gramEnd"/>
      <w:r w:rsidR="001479A1" w:rsidRPr="000B4586">
        <w:rPr>
          <w:lang w:val="en-GB"/>
        </w:rPr>
        <w:t xml:space="preserve"> be opened in any circumstances. </w:t>
      </w:r>
      <w:r w:rsidR="00114BF6" w:rsidRPr="000B4586">
        <w:rPr>
          <w:lang w:val="en-GB"/>
        </w:rPr>
        <w:t xml:space="preserve">But the Greek goods wanted it to be opened and so, </w:t>
      </w:r>
      <w:r w:rsidR="00463C8F" w:rsidRPr="000B4586">
        <w:rPr>
          <w:lang w:val="en-GB"/>
        </w:rPr>
        <w:t>Zeus</w:t>
      </w:r>
      <w:r w:rsidR="00114BF6" w:rsidRPr="000B4586">
        <w:rPr>
          <w:lang w:val="en-GB"/>
        </w:rPr>
        <w:t xml:space="preserve"> g</w:t>
      </w:r>
      <w:r w:rsidR="00463C8F" w:rsidRPr="000B4586">
        <w:rPr>
          <w:lang w:val="en-GB"/>
        </w:rPr>
        <w:t>ifted</w:t>
      </w:r>
      <w:r w:rsidR="00114BF6" w:rsidRPr="000B4586">
        <w:rPr>
          <w:lang w:val="en-GB"/>
        </w:rPr>
        <w:t xml:space="preserve"> Pandora</w:t>
      </w:r>
      <w:r w:rsidR="00463C8F" w:rsidRPr="000B4586">
        <w:rPr>
          <w:lang w:val="en-GB"/>
        </w:rPr>
        <w:t xml:space="preserve"> the trait</w:t>
      </w:r>
      <w:r w:rsidR="00114BF6" w:rsidRPr="000B4586">
        <w:rPr>
          <w:lang w:val="en-GB"/>
        </w:rPr>
        <w:t xml:space="preserve"> of curiosity. Combined with Aphrodite gift, feeling deep emotions, this was enough to open the box and release </w:t>
      </w:r>
      <w:r w:rsidR="00463C8F" w:rsidRPr="000B4586">
        <w:rPr>
          <w:lang w:val="en-GB"/>
        </w:rPr>
        <w:t>its</w:t>
      </w:r>
      <w:r w:rsidR="00114BF6" w:rsidRPr="000B4586">
        <w:rPr>
          <w:lang w:val="en-GB"/>
        </w:rPr>
        <w:t xml:space="preserve"> content into the world. </w:t>
      </w:r>
      <w:r w:rsidR="00463C8F" w:rsidRPr="000B4586">
        <w:rPr>
          <w:lang w:val="en-GB"/>
        </w:rPr>
        <w:t xml:space="preserve">In this box, there was only one positive </w:t>
      </w:r>
      <w:r w:rsidR="00F55D4C" w:rsidRPr="000B4586">
        <w:rPr>
          <w:lang w:val="en-GB"/>
        </w:rPr>
        <w:t xml:space="preserve">force, it </w:t>
      </w:r>
      <w:proofErr w:type="gramStart"/>
      <w:r w:rsidR="00F55D4C" w:rsidRPr="000B4586">
        <w:rPr>
          <w:lang w:val="en-GB"/>
        </w:rPr>
        <w:t>hadn’t</w:t>
      </w:r>
      <w:proofErr w:type="gramEnd"/>
      <w:r w:rsidR="00F55D4C" w:rsidRPr="000B4586">
        <w:rPr>
          <w:lang w:val="en-GB"/>
        </w:rPr>
        <w:t xml:space="preserve"> had time to come out after that Pandora had shut the box, but without it, the </w:t>
      </w:r>
      <w:r w:rsidR="00F55D4C" w:rsidRPr="000B4586">
        <w:rPr>
          <w:lang w:val="en-GB"/>
        </w:rPr>
        <w:lastRenderedPageBreak/>
        <w:t>world is lost, this force was hope. It is an essential force that helps us through hard times.</w:t>
      </w:r>
      <w:r w:rsidR="00BC05AA" w:rsidRPr="000B4586">
        <w:rPr>
          <w:lang w:val="en-GB"/>
        </w:rPr>
        <w:t xml:space="preserve"> </w:t>
      </w:r>
      <w:r w:rsidR="00A1046F" w:rsidRPr="000B4586">
        <w:rPr>
          <w:lang w:val="en-GB"/>
        </w:rPr>
        <w:t>This is why I think that w</w:t>
      </w:r>
      <w:r w:rsidR="0046414D" w:rsidRPr="000B4586">
        <w:rPr>
          <w:lang w:val="en-GB"/>
        </w:rPr>
        <w:t>ithout hope we would live in constant dystopia</w:t>
      </w:r>
      <w:r w:rsidR="00A1046F" w:rsidRPr="000B4586">
        <w:rPr>
          <w:lang w:val="en-GB"/>
        </w:rPr>
        <w:t xml:space="preserve"> because Utopia can never be </w:t>
      </w:r>
      <w:r w:rsidR="0068532E" w:rsidRPr="000B4586">
        <w:rPr>
          <w:lang w:val="en-GB"/>
        </w:rPr>
        <w:t>complete,</w:t>
      </w:r>
      <w:r w:rsidR="00A1046F" w:rsidRPr="000B4586">
        <w:rPr>
          <w:lang w:val="en-GB"/>
        </w:rPr>
        <w:t xml:space="preserve"> and it is generally short. This is why hope allows us to live through life having an idea, a </w:t>
      </w:r>
      <w:r w:rsidR="0068532E" w:rsidRPr="000B4586">
        <w:rPr>
          <w:lang w:val="en-GB"/>
        </w:rPr>
        <w:t>glimpse</w:t>
      </w:r>
      <w:r w:rsidR="00A1046F" w:rsidRPr="000B4586">
        <w:rPr>
          <w:lang w:val="en-GB"/>
        </w:rPr>
        <w:t>, a wonder about how a utopian world can be made, lived in.</w:t>
      </w:r>
    </w:p>
    <w:sectPr w:rsidR="0046414D" w:rsidRPr="000B458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jUzNbEwNzQyNTZW0lEKTi0uzszPAykwrQUAmmzXhiwAAAA="/>
  </w:docVars>
  <w:rsids>
    <w:rsidRoot w:val="00396CFC"/>
    <w:rsid w:val="00057B8D"/>
    <w:rsid w:val="00060B52"/>
    <w:rsid w:val="0007679B"/>
    <w:rsid w:val="000B4586"/>
    <w:rsid w:val="000D11C9"/>
    <w:rsid w:val="00114A13"/>
    <w:rsid w:val="00114BF6"/>
    <w:rsid w:val="00115C1F"/>
    <w:rsid w:val="001479A1"/>
    <w:rsid w:val="001C15DB"/>
    <w:rsid w:val="001C68F6"/>
    <w:rsid w:val="001D35DE"/>
    <w:rsid w:val="001D4BDC"/>
    <w:rsid w:val="001E3BB6"/>
    <w:rsid w:val="002128DD"/>
    <w:rsid w:val="00221A00"/>
    <w:rsid w:val="00225651"/>
    <w:rsid w:val="00265EB7"/>
    <w:rsid w:val="002B157C"/>
    <w:rsid w:val="002B3132"/>
    <w:rsid w:val="002D4B6C"/>
    <w:rsid w:val="00387C22"/>
    <w:rsid w:val="00396CFC"/>
    <w:rsid w:val="00397CC7"/>
    <w:rsid w:val="004170EF"/>
    <w:rsid w:val="00441D01"/>
    <w:rsid w:val="00453F01"/>
    <w:rsid w:val="00463C8F"/>
    <w:rsid w:val="0046414D"/>
    <w:rsid w:val="00483FD6"/>
    <w:rsid w:val="004A159F"/>
    <w:rsid w:val="00536B5B"/>
    <w:rsid w:val="00576013"/>
    <w:rsid w:val="005A5A0F"/>
    <w:rsid w:val="005B0304"/>
    <w:rsid w:val="005E31B4"/>
    <w:rsid w:val="0068532E"/>
    <w:rsid w:val="00686839"/>
    <w:rsid w:val="00686F5C"/>
    <w:rsid w:val="006B1219"/>
    <w:rsid w:val="006B14C4"/>
    <w:rsid w:val="0070443F"/>
    <w:rsid w:val="00770558"/>
    <w:rsid w:val="00852FB0"/>
    <w:rsid w:val="00853A18"/>
    <w:rsid w:val="00870D1E"/>
    <w:rsid w:val="0096639A"/>
    <w:rsid w:val="009913D7"/>
    <w:rsid w:val="009C1694"/>
    <w:rsid w:val="00A02D16"/>
    <w:rsid w:val="00A1046F"/>
    <w:rsid w:val="00A548C2"/>
    <w:rsid w:val="00A73A62"/>
    <w:rsid w:val="00AB1A2D"/>
    <w:rsid w:val="00BA5DCD"/>
    <w:rsid w:val="00BA5E1C"/>
    <w:rsid w:val="00BC05AA"/>
    <w:rsid w:val="00BD2746"/>
    <w:rsid w:val="00C42600"/>
    <w:rsid w:val="00C472F5"/>
    <w:rsid w:val="00C5089E"/>
    <w:rsid w:val="00C70A2E"/>
    <w:rsid w:val="00D75936"/>
    <w:rsid w:val="00DA18C7"/>
    <w:rsid w:val="00E12109"/>
    <w:rsid w:val="00EA4F92"/>
    <w:rsid w:val="00F16657"/>
    <w:rsid w:val="00F55D4C"/>
    <w:rsid w:val="00F8282D"/>
    <w:rsid w:val="00FC4B06"/>
    <w:rsid w:val="00FF63B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FE324"/>
  <w15:chartTrackingRefBased/>
  <w15:docId w15:val="{E5D8EE8D-9522-43DC-B79D-15258B485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397CC7"/>
    <w:rPr>
      <w:color w:val="0563C1" w:themeColor="hyperlink"/>
      <w:u w:val="single"/>
    </w:rPr>
  </w:style>
  <w:style w:type="character" w:styleId="Mentionnonrsolue">
    <w:name w:val="Unresolved Mention"/>
    <w:basedOn w:val="Policepardfaut"/>
    <w:uiPriority w:val="99"/>
    <w:semiHidden/>
    <w:unhideWhenUsed/>
    <w:rsid w:val="00397CC7"/>
    <w:rPr>
      <w:color w:val="605E5C"/>
      <w:shd w:val="clear" w:color="auto" w:fill="E1DFDD"/>
    </w:rPr>
  </w:style>
  <w:style w:type="paragraph" w:styleId="NormalWeb">
    <w:name w:val="Normal (Web)"/>
    <w:basedOn w:val="Normal"/>
    <w:uiPriority w:val="99"/>
    <w:unhideWhenUsed/>
    <w:rsid w:val="001D35DE"/>
    <w:pPr>
      <w:spacing w:before="100" w:beforeAutospacing="1" w:after="100" w:afterAutospacing="1"/>
      <w:jc w:val="left"/>
    </w:pPr>
    <w:rPr>
      <w:color w:val="auto"/>
      <w:kern w:val="0"/>
      <w:szCs w:val="24"/>
      <w14:ligatures w14:val="none"/>
      <w14:cntxtAlts w14:val="0"/>
    </w:rPr>
  </w:style>
  <w:style w:type="character" w:styleId="Accentuation">
    <w:name w:val="Emphasis"/>
    <w:basedOn w:val="Policepardfaut"/>
    <w:uiPriority w:val="20"/>
    <w:qFormat/>
    <w:rsid w:val="001D35D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479172">
      <w:bodyDiv w:val="1"/>
      <w:marLeft w:val="0"/>
      <w:marRight w:val="0"/>
      <w:marTop w:val="0"/>
      <w:marBottom w:val="0"/>
      <w:divBdr>
        <w:top w:val="none" w:sz="0" w:space="0" w:color="auto"/>
        <w:left w:val="none" w:sz="0" w:space="0" w:color="auto"/>
        <w:bottom w:val="none" w:sz="0" w:space="0" w:color="auto"/>
        <w:right w:val="none" w:sz="0" w:space="0" w:color="auto"/>
      </w:divBdr>
    </w:div>
    <w:div w:id="2130315700">
      <w:bodyDiv w:val="1"/>
      <w:marLeft w:val="0"/>
      <w:marRight w:val="0"/>
      <w:marTop w:val="0"/>
      <w:marBottom w:val="0"/>
      <w:divBdr>
        <w:top w:val="none" w:sz="0" w:space="0" w:color="auto"/>
        <w:left w:val="none" w:sz="0" w:space="0" w:color="auto"/>
        <w:bottom w:val="none" w:sz="0" w:space="0" w:color="auto"/>
        <w:right w:val="none" w:sz="0" w:space="0" w:color="auto"/>
      </w:divBdr>
      <w:divsChild>
        <w:div w:id="2054575945">
          <w:blockQuote w:val="1"/>
          <w:marLeft w:val="720"/>
          <w:marRight w:val="720"/>
          <w:marTop w:val="100"/>
          <w:marBottom w:val="100"/>
          <w:divBdr>
            <w:top w:val="none" w:sz="0" w:space="0" w:color="auto"/>
            <w:left w:val="none" w:sz="0" w:space="0" w:color="auto"/>
            <w:bottom w:val="none" w:sz="0" w:space="0" w:color="auto"/>
            <w:right w:val="none" w:sz="0" w:space="0" w:color="auto"/>
          </w:divBdr>
        </w:div>
        <w:div w:id="903757157">
          <w:blockQuote w:val="1"/>
          <w:marLeft w:val="720"/>
          <w:marRight w:val="720"/>
          <w:marTop w:val="100"/>
          <w:marBottom w:val="100"/>
          <w:divBdr>
            <w:top w:val="none" w:sz="0" w:space="0" w:color="auto"/>
            <w:left w:val="none" w:sz="0" w:space="0" w:color="auto"/>
            <w:bottom w:val="none" w:sz="0" w:space="0" w:color="auto"/>
            <w:right w:val="none" w:sz="0" w:space="0" w:color="auto"/>
          </w:divBdr>
        </w:div>
        <w:div w:id="1932276794">
          <w:blockQuote w:val="1"/>
          <w:marLeft w:val="720"/>
          <w:marRight w:val="720"/>
          <w:marTop w:val="100"/>
          <w:marBottom w:val="100"/>
          <w:divBdr>
            <w:top w:val="none" w:sz="0" w:space="0" w:color="auto"/>
            <w:left w:val="none" w:sz="0" w:space="0" w:color="auto"/>
            <w:bottom w:val="none" w:sz="0" w:space="0" w:color="auto"/>
            <w:right w:val="none" w:sz="0" w:space="0" w:color="auto"/>
          </w:divBdr>
        </w:div>
        <w:div w:id="136540385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677635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ng.com/search?FORM=U523DF&amp;PC=U523&amp;q=le+voyage+d%27ulysse" TargetMode="External"/><Relationship Id="rId13" Type="http://schemas.openxmlformats.org/officeDocument/2006/relationships/hyperlink" Target="https://commons.wikimedia.org/w/index.php?curid=23032696" TargetMode="External"/><Relationship Id="rId3" Type="http://schemas.openxmlformats.org/officeDocument/2006/relationships/webSettings" Target="webSettings.xml"/><Relationship Id="rId7" Type="http://schemas.openxmlformats.org/officeDocument/2006/relationships/hyperlink" Target="https://www.bing.com/search?FORM=U523DF&amp;PC=U523&amp;q=elephant+man"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bing.com/search?q=primo+levy+if+this+is+a+man&amp;go=Rechercher&amp;qs=ds&amp;form=QBRE" TargetMode="External"/><Relationship Id="rId11" Type="http://schemas.openxmlformats.org/officeDocument/2006/relationships/hyperlink" Target="https://commons.wikimedia.org/w/index.php?curid=150385" TargetMode="External"/><Relationship Id="rId5" Type="http://schemas.openxmlformats.org/officeDocument/2006/relationships/image" Target="media/image1.jpeg"/><Relationship Id="rId15" Type="http://schemas.openxmlformats.org/officeDocument/2006/relationships/hyperlink" Target="https://www.ecosia.org/search?q=la+r%C3%A9volution+fran%C3%A7aise&amp;addon=chrome&amp;addonversion=3.2.0&amp;method=topbar" TargetMode="External"/><Relationship Id="rId10" Type="http://schemas.openxmlformats.org/officeDocument/2006/relationships/image" Target="media/image2.jpeg"/><Relationship Id="rId4" Type="http://schemas.openxmlformats.org/officeDocument/2006/relationships/hyperlink" Target="https://www.artsy.net/article/artsy-editorial-11-nightmarish-depictions-hell-art-history" TargetMode="External"/><Relationship Id="rId9" Type="http://schemas.openxmlformats.org/officeDocument/2006/relationships/hyperlink" Target="https://www.bing.com/search?FORM=U523DF&amp;PC=U523&amp;q=adam+and+eve" TargetMode="External"/><Relationship Id="rId14" Type="http://schemas.openxmlformats.org/officeDocument/2006/relationships/hyperlink" Target="https://www.bing.com/search?FORM=U523DF&amp;PC=U523&amp;q=animal+far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8</TotalTime>
  <Pages>6</Pages>
  <Words>1480</Words>
  <Characters>8142</Characters>
  <Application>Microsoft Office Word</Application>
  <DocSecurity>0</DocSecurity>
  <Lines>67</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9</cp:revision>
  <dcterms:created xsi:type="dcterms:W3CDTF">2020-05-14T10:27:00Z</dcterms:created>
  <dcterms:modified xsi:type="dcterms:W3CDTF">2020-05-28T21:24:00Z</dcterms:modified>
</cp:coreProperties>
</file>